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30.png" ContentType="image/png"/>
  <Override PartName="/word/media/rId25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1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  <Override PartName="/word/media/rId108.png" ContentType="image/png"/>
  <Override PartName="/word/media/rId103.png" ContentType="image/png"/>
  <Override PartName="/word/media/rId113.png" ContentType="image/png"/>
  <Override PartName="/word/media/rId118.png" ContentType="image/png"/>
  <Override PartName="/word/media/rId123.png" ContentType="image/png"/>
  <Override PartName="/word/media/rId128.png" ContentType="image/png"/>
  <Override PartName="/word/media/rId133.png" ContentType="image/png"/>
  <Override PartName="/word/media/rId138.png" ContentType="image/png"/>
  <Override PartName="/word/media/rId143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4.png" ContentType="image/png"/>
  <Override PartName="/word/media/rId180.png" ContentType="image/png"/>
  <Override PartName="/word/media/rId185.png" ContentType="image/png"/>
  <Override PartName="/word/media/rId190.png" ContentType="image/png"/>
  <Override PartName="/word/media/rId195.png" ContentType="image/png"/>
  <Override PartName="/word/media/rId200.png" ContentType="image/png"/>
  <Override PartName="/word/media/rId205.png" ContentType="image/png"/>
  <Override PartName="/word/media/rId210.png" ContentType="image/png"/>
  <Override PartName="/word/media/rId215.png" ContentType="image/png"/>
  <Override PartName="/word/media/rId220.png" ContentType="image/png"/>
  <Override PartName="/word/media/rId231.png" ContentType="image/png"/>
  <Override PartName="/word/media/rId236.png" ContentType="image/png"/>
  <Override PartName="/word/media/rId241.png" ContentType="image/png"/>
  <Override PartName="/word/media/rId246.png" ContentType="image/png"/>
  <Override PartName="/word/media/rId251.png" ContentType="image/png"/>
  <Override PartName="/word/media/rId256.png" ContentType="image/png"/>
  <Override PartName="/word/media/rId266.png" ContentType="image/png"/>
  <Override PartName="/word/media/rId261.png" ContentType="image/png"/>
  <Override PartName="/word/media/rId276.png" ContentType="image/png"/>
  <Override PartName="/word/media/rId271.png" ContentType="image/png"/>
  <Override PartName="/word/media/rId281.png" ContentType="image/png"/>
  <Override PartName="/word/media/rId226.png" ContentType="image/png"/>
  <Override PartName="/word/media/rId291.png" ContentType="image/png"/>
  <Override PartName="/word/media/rId296.png" ContentType="image/png"/>
  <Override PartName="/word/media/rId301.png" ContentType="image/png"/>
  <Override PartName="/word/media/rId306.png" ContentType="image/png"/>
  <Override PartName="/word/media/rId311.png" ContentType="image/png"/>
  <Override PartName="/word/media/rId316.png" ContentType="image/png"/>
  <Override PartName="/word/media/rId321.png" ContentType="image/png"/>
  <Override PartName="/word/media/rId326.png" ContentType="image/png"/>
  <Override PartName="/word/media/rId331.png" ContentType="image/png"/>
  <Override PartName="/word/media/rId336.png" ContentType="image/png"/>
  <Override PartName="/word/media/rId286.png" ContentType="image/png"/>
  <Override PartName="/word/media/rId346.png" ContentType="image/png"/>
  <Override PartName="/word/media/rId351.png" ContentType="image/png"/>
  <Override PartName="/word/media/rId356.png" ContentType="image/png"/>
  <Override PartName="/word/media/rId361.png" ContentType="image/png"/>
  <Override PartName="/word/media/rId366.png" ContentType="image/png"/>
  <Override PartName="/word/media/rId371.png" ContentType="image/png"/>
  <Override PartName="/word/media/rId341.png" ContentType="image/png"/>
  <Override PartName="/word/media/rId376.png" ContentType="image/png"/>
  <Override PartName="/word/media/rId381.png" ContentType="image/png"/>
  <Override PartName="/word/media/rId386.png" ContentType="image/png"/>
  <Override PartName="/word/media/rId391.png" ContentType="image/png"/>
  <Override PartName="/word/media/rId396.png" ContentType="image/png"/>
  <Override PartName="/word/media/rId401.png" ContentType="image/png"/>
  <Override PartName="/word/media/rId407.png" ContentType="image/png"/>
  <Override PartName="/word/media/rId412.png" ContentType="image/png"/>
  <Override PartName="/word/media/rId417.png" ContentType="image/png"/>
  <Override PartName="/word/media/rId422.png" ContentType="image/png"/>
  <Override PartName="/word/media/rId427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3" w:name="djs"/>
    <w:p>
      <w:pPr>
        <w:pStyle w:val="berschrift1"/>
      </w:pPr>
      <w:r>
        <w:t xml:space="preserve">5 DJS</w:t>
      </w:r>
    </w:p>
    <w:bookmarkStart w:id="34" w:name="generalsekretariat-djs"/>
    <w:p>
      <w:pPr>
        <w:pStyle w:val="berschrift2"/>
      </w:pPr>
      <w:r>
        <w:t xml:space="preserve">5010 Generalsekretariat DJS</w:t>
      </w:r>
    </w:p>
    <w:bookmarkStart w:id="24" w:name="verwaltungsrechtspflege"/>
    <w:p>
      <w:pPr>
        <w:pStyle w:val="berschrift3"/>
      </w:pPr>
      <w:r>
        <w:t xml:space="preserve">Verwaltungsrechtspfleg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grationswes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rafvollzu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Zivilschutz / Arme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astgewerb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schiedene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bottom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 zu behandelnde Rekurse und Aufsichtsbeschwerd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</w:tr>
      <w:tr>
        <w:trPr>
          <w:trHeight w:val="317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1. Januar 20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trHeight w:val="318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eingäng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</w:tr>
      <w:tr>
        <w:trPr>
          <w:trHeight w:val="320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 Erledigu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utheiss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eilweise Gutheis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wei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ichteintre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trHeight w:val="318" w:hRule="auto"/>
        </w:trPr>
        body 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schreib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317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ndenzen am Jahresend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trHeight w:val="283" w:hRule="auto"/>
        </w:trPr>
        body11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31. Dezember 202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DJS_files/figure-docx/550101_qr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4"/>
    <w:bookmarkStart w:id="29" w:name="Xc360eff36e61a80ae32801124daab5d5e44ad38"/>
    <w:p>
      <w:pPr>
        <w:pStyle w:val="berschrift3"/>
      </w:pPr>
      <w:r>
        <w:t xml:space="preserve">Gastgewerbe (Gesetz über das Gastgewerbe und den Handel mit alkoholhaltigen Getränken, Gastgewerbegesetz, GastG; RB 554.51) 1997 bis 2023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ntscheide der Gemeind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herbergungsbetriebe mit Alkoholausschank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rtschaften mit Alkoholaussch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herbergungsbetriebe ohne Alkoholaussch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rtschaften ohne Alkoholaussch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stgewerbebetriebe mit Zusatzbewill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ioskwirtschaften oder Imbissstä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legenheitswirtscha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Jugendlok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warn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tent- oder Bewilligungsentzü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report_DJS_files/figure-docx/550102_qr-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29"/>
    <w:bookmarkStart w:id="33" w:name="X3666fa3eb83324d479b62eda6ff42a07c2305ca"/>
    <w:p>
      <w:pPr>
        <w:pStyle w:val="berschrift3"/>
      </w:pPr>
      <w:r>
        <w:t xml:space="preserve">Gastgewerbe (Gesetz über das Gastgewerbe und den Handel mit alkoholhaltigen Getränken, Gastgewerbegesetz, GastG; RB 554.51) 1997 bis 2023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ntscheide der Gemeind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herbergungsbetriebe mit Alkoholausschank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rtschaften mit Alkoholaussch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herbergungsbetriebe ohne Alkoholaussch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rtschaften ohne Alkoholaussch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astgewerbebetriebe mit Zusatzbewill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ioskwirtschaften oder Imbissstä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legenheitswirtscha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Jugendlok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warn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tent- oder Bewilligungsentzü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report_DJS_files/figure-docx/550102.5_qr-1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3"/>
    <w:bookmarkEnd w:id="34"/>
    <w:bookmarkStart w:id="60" w:name="X91edea630110107e77d6996e1426c871cb502e4"/>
    <w:p>
      <w:pPr>
        <w:pStyle w:val="berschrift2"/>
      </w:pPr>
      <w:r>
        <w:t xml:space="preserve">5110 Amt für Handelsregister und Zivilstandswesen</w:t>
      </w:r>
    </w:p>
    <w:bookmarkStart w:id="39" w:name="firmen-löschungen-und-neueintragungen"/>
    <w:p>
      <w:pPr>
        <w:pStyle w:val="berschrift3"/>
      </w:pPr>
      <w:r>
        <w:t xml:space="preserve">Firmen-Löschungen und Neueintrag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echtsform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aldo Bestandsänder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tand 31.12. des Vorjahres</w:t>
            </w:r>
          </w:p>
        </w:tc>
      </w:tr>
      <w:tr>
        <w:trPr>
          <w:trHeight w:val="283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inzelunternehm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014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llektivgesell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3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mmanditgesell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ktiengesell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867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mb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841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nossen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if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9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itution und Körper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weigniederlassung von schweizerischer Unternehm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8</w:t>
            </w:r>
          </w:p>
        </w:tc>
      </w:tr>
      <w:tr>
        <w:trPr>
          <w:trHeight w:val="318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weigniederlassung von ausländischer Unternehmu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report_DJS_files/figure-docx/551101_qr-1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9"/>
    <w:bookmarkStart w:id="44" w:name="X1c1d589d02daa2b66f098e3e314bedc616b0714"/>
    <w:p>
      <w:pPr>
        <w:pStyle w:val="berschrift3"/>
      </w:pPr>
      <w:r>
        <w:t xml:space="preserve">Geschäftsentwicklung und Statistik Handelsregiste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agesregistereinträ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88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07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59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96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19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79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643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ingetragene Rechtseinhei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'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'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'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'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'918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von jurist. Personen (Privatrecht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7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1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1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26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9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94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report_DJS_files/figure-docx/551102_qr-1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4"/>
    <w:bookmarkStart w:id="49" w:name="namensänderungen"/>
    <w:p>
      <w:pPr>
        <w:pStyle w:val="berschrift3"/>
      </w:pPr>
      <w:r>
        <w:t xml:space="preserve">Namensänder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Änder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46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Änderung des Familiennamen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</w:tr>
      <w:tr>
        <w:trPr>
          <w:trHeight w:val="346" w:hRule="auto"/>
        </w:trPr>
        body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Änderung des Vornamen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</w:tr>
      <w:tr>
        <w:trPr>
          <w:trHeight w:val="283" w:hRule="auto"/>
        </w:trPr>
        body3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report_DJS_files/figure-docx/551103_qr-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9"/>
    <w:bookmarkStart w:id="54" w:name="ordentliche-einbürgerungen"/>
    <w:p>
      <w:pPr>
        <w:pStyle w:val="berschrift3"/>
      </w:pPr>
      <w:r>
        <w:t xml:space="preserve">Ordentliche Einbürger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7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rson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wachse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6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i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 Gesuchstell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report_DJS_files/figure-docx/551104_qr-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54"/>
    <w:bookmarkStart w:id="59" w:name="Xa53b4eb20ca773d92213a91db8ec865530c6a4f"/>
    <w:p>
      <w:pPr>
        <w:pStyle w:val="berschrift3"/>
      </w:pPr>
      <w:r>
        <w:t xml:space="preserve">Staatsangehörigkeit der Gesuchstellerinnen und Gesuchstelle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Herkunfstland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46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Ägypt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4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Äthiop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fgha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ban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ger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g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erbaidsch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tra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nglades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la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lg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oliv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osnien-Herzegow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asi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ulgar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28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utsch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7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minikanische Republ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cu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it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st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n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ankre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h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ieche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d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dones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r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28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r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ta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</w:tr>
      <w:tr>
        <w:trPr>
          <w:trHeight w:val="3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Jordan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mbodsc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mer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sach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lumb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so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28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oat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iechten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itau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uxembur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rokk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exik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ld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nteneg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318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e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ederla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rdmazedon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</w:tr>
      <w:tr>
        <w:trPr>
          <w:trHeight w:val="31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Österre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ilippi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o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318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283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umän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uss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283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wei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</w:tr>
      <w:tr>
        <w:trPr>
          <w:trHeight w:val="283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rb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trHeight w:val="283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owak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283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owen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an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283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i Lan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atsangehörigkeit unbekan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yr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ai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chechische Republ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283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ürk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283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unes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k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3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ga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283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sbe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nezu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einigte Staaten von Ameri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318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einigtes Königre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7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ietnam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77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0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1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6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8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5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8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3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report_DJS_files/figure-docx/551105_qr-1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59"/>
    <w:bookmarkEnd w:id="60"/>
    <w:bookmarkStart w:id="66" w:name="zivilstandsämter-za"/>
    <w:p>
      <w:pPr>
        <w:pStyle w:val="berschrift2"/>
      </w:pPr>
      <w:r>
        <w:t xml:space="preserve">5120 Zivilstandsämter (ZA)</w:t>
      </w:r>
    </w:p>
    <w:bookmarkStart w:id="65" w:name="Xb0d6fc746414b500998dcd3d328fc2ba8064a08"/>
    <w:p>
      <w:pPr>
        <w:pStyle w:val="berschrift3"/>
      </w:pPr>
      <w:r>
        <w:t xml:space="preserve">Beurkundungen von ausgewählten Geschäftsfäll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ZA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burt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rau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cheid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desfäll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flösung eingetragene Partnerschaften</w:t>
            </w:r>
          </w:p>
        </w:tc>
      </w:tr>
      <w:tr>
        <w:trPr>
          <w:trHeight w:val="28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A TG Os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3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0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A TG Wes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report_DJS_files/figure-docx/551201_qr-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65"/>
    <w:bookmarkEnd w:id="66"/>
    <w:bookmarkStart w:id="102" w:name="staatsanwaltschaft"/>
    <w:p>
      <w:pPr>
        <w:pStyle w:val="berschrift2"/>
      </w:pPr>
      <w:r>
        <w:t xml:space="preserve">5250 Staatsanwaltschaft</w:t>
      </w:r>
    </w:p>
    <w:bookmarkStart w:id="71" w:name="X08768b164249ec322dd4390e4369edf1db91629"/>
    <w:p>
      <w:pPr>
        <w:pStyle w:val="berschrift3"/>
      </w:pPr>
      <w:r>
        <w:t xml:space="preserve">Strafverfahren wegen Verbrechen oder Vergeh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rafverfahren wegen Verbrechen oder Vergeh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ndenz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per 01.01. des Geschäftsjahre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3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3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77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81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öffn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141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led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093</w:t>
            </w:r>
          </w:p>
        </w:tc>
      </w:tr>
      <w:tr>
        <w:trPr>
          <w:trHeight w:val="318" w:hRule="auto"/>
        </w:trPr>
        body 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per 31.12. des Geschäftsjahre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3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6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1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77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8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929</w:t>
            </w:r>
          </w:p>
        </w:tc>
      </w:tr>
      <w:tr>
        <w:trPr>
          <w:trHeight w:val="322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ätigkeit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trafbefehl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32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3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0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20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304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instellungsverfügunge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4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ichtanhandnahmeverfü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5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istierungsverfü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8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tretungen an andere Amtsstellen (ausserkanton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8</w:t>
            </w:r>
          </w:p>
        </w:tc>
      </w:tr>
      <w:tr>
        <w:trPr>
          <w:trHeight w:val="34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erweisungen von Anklageschriften an Bezirksgerich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3</w:t>
            </w:r>
          </w:p>
        </w:tc>
      </w:tr>
      <w:tr>
        <w:trPr>
          <w:trHeight w:val="34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erweisungen von Verwaltungsstraffällen an Bezirksgerich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0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entscheide, Widerru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inspracheverfah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6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rufungsverfah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schwerdeverfahren Obergeric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schwerdeverfahren Bundesgeric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1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erfahren Zwangsmassnahmengeric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report_DJS_files/figure-docx/552501_qr-1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71"/>
    <w:bookmarkStart w:id="76" w:name="strafverfahren-wegen-übertretungen"/>
    <w:p>
      <w:pPr>
        <w:pStyle w:val="berschrift3"/>
      </w:pPr>
      <w:r>
        <w:t xml:space="preserve">Strafverfahren wegen Übertret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rafverfahren wegen Übertret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ndenz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per 01.01. des Geschäftsjahre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1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4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8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9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50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öffn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'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'783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led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'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917</w:t>
            </w:r>
          </w:p>
        </w:tc>
      </w:tr>
      <w:tr>
        <w:trPr>
          <w:trHeight w:val="318" w:hRule="auto"/>
        </w:trPr>
        body 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per 31.12. des Geschäftsjahre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1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4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8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9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5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416</w:t>
            </w:r>
          </w:p>
        </w:tc>
      </w:tr>
      <w:tr>
        <w:trPr>
          <w:trHeight w:val="322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ätigkeit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trafbefehl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96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8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17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81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'9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109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instellungsverfü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6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ichtanhandnahmeverfü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8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istierungsverfü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18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tretungen an andere Amtsstellen (ausserkanton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8</w:t>
            </w:r>
          </w:p>
        </w:tc>
      </w:tr>
      <w:tr>
        <w:trPr>
          <w:trHeight w:val="34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erweisungen von Anklageschriften an Bezirksgerich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entschei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rufungsverfah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inspracheverfahr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8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DJS_files/figure-docx/552502_q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76"/>
    <w:bookmarkStart w:id="81" w:name="opferhilfeverfahren"/>
    <w:p>
      <w:pPr>
        <w:pStyle w:val="berschrift3"/>
      </w:pPr>
      <w:r>
        <w:t xml:space="preserve">Opferhilfeverfahr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5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pferhilfeverfahr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ndenz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per 01.01. des Geschäftsjahre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öffn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led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zen per 31.12. des Geschäftsjahr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DJS_files/figure-docx/552503_qr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8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81"/>
    <w:bookmarkStart w:id="86" w:name="X5578b95f7b5826cf8dd6ecc70c629788a879166"/>
    <w:p>
      <w:pPr>
        <w:pStyle w:val="berschrift3"/>
      </w:pPr>
      <w:r>
        <w:t xml:space="preserve">Auftritte der Staatsanwaltschaft vor Gericht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ftritte der Staatsanwaltschaft vor Gericht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tritte vor Bezirksgerich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tritte vor Obergeric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tritte vor Zwangsmassnahmengerich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_DJS_files/figure-docx/552504_qr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8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86"/>
    <w:bookmarkStart w:id="91" w:name="übrige-verfahren"/>
    <w:p>
      <w:pPr>
        <w:pStyle w:val="berschrift3"/>
      </w:pPr>
      <w:r>
        <w:t xml:space="preserve">Übrige Verfahr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Übrige Verfahr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nehmlassungsverfahr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richtsstandskonflik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chtshilfeverfahren intern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9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sergewöhnliche Todesfäl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DJS_files/figure-docx/552505_q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9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91"/>
    <w:bookmarkStart w:id="96" w:name="jugendanwaltschaftliche-sanktionen"/>
    <w:p>
      <w:pPr>
        <w:pStyle w:val="berschrift3"/>
      </w:pPr>
      <w:r>
        <w:t xml:space="preserve">Jugendanwaltschaftliche Sanktion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sich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aufend 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rsönliche Betreu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aufend 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bulante Behandl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aufend 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terbrin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aufend 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we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5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rsönliche Leis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</w:tr>
      <w:tr>
        <w:trPr>
          <w:trHeight w:val="28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u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iheitsentzug beding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iheitsentzug unbeding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318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tersuchungshaf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DJS_files/figure-docx/552506_qr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9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96"/>
    <w:bookmarkStart w:id="101" w:name="fälle-von-suizidbeihilfe"/>
    <w:p>
      <w:pPr>
        <w:pStyle w:val="berschrift3"/>
      </w:pPr>
      <w:r>
        <w:t xml:space="preserve">Fälle von Suizidbeihilf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älle von Suizidbeihilf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erbehilfeorganisation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 Ex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 And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ohnsit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anton Thurg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</w:tr>
      <w:tr>
        <w:trPr>
          <w:trHeight w:val="29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dere Kantone / Aus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tionalitä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chwei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Unter 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28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70-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28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80-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28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90 und äl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28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schlec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28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eibl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</w:tr>
      <w:tr>
        <w:trPr>
          <w:trHeight w:val="28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 Fälle von Suizidbeihil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mittlungsverfahren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</w:tr>
      <w:tr>
        <w:trPr>
          <w:trHeight w:val="28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afverfahre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eigen 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DJS_files/figure-docx/552508_qr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0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01"/>
    <w:bookmarkEnd w:id="102"/>
    <w:bookmarkStart w:id="148" w:name="amt-für-justizvollzug"/>
    <w:p>
      <w:pPr>
        <w:pStyle w:val="berschrift2"/>
      </w:pPr>
      <w:r>
        <w:t xml:space="preserve">5350-5370 Amt für Justizvollzug</w:t>
      </w:r>
    </w:p>
    <w:bookmarkStart w:id="107" w:name="strafen-und-massnahmen"/>
    <w:p>
      <w:pPr>
        <w:pStyle w:val="berschrift3"/>
      </w:pPr>
      <w:r>
        <w:t xml:space="preserve">Strafen und Massnahm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rafen und Massnahm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Straf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05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1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7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4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464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Massnah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ierte Weis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afverbüssung oder Bezahlung der umgewandelten Bussen und Geldstra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85</w:t>
            </w:r>
          </w:p>
        </w:tc>
      </w:tr>
      <w:tr>
        <w:trPr>
          <w:trHeight w:val="318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llzug an andere Kantone abgetret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_DJS_files/figure-docx/55350-53701_q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07"/>
    <w:bookmarkStart w:id="112" w:name="vollzugsentscheide"/>
    <w:p>
      <w:pPr>
        <w:pStyle w:val="berschrift3"/>
      </w:pPr>
      <w:r>
        <w:t xml:space="preserve">Vollzugsentscheid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ollzugsentscheid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hebungen oder Einstellungen von Massnahmen 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schub von Freiheitsstrafen zugunsten von Mass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dingte Entlass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derrufe von Halbgefangenschaft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stenerla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46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Jährliche Überprüfungen von Massnahmen (oder Antragstellung an das Gericht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DJS_files/figure-docx/55350-53701.5_qr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1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12"/>
    <w:bookmarkStart w:id="117" w:name="strafregister"/>
    <w:p>
      <w:pPr>
        <w:pStyle w:val="berschrift3"/>
      </w:pPr>
      <w:r>
        <w:t xml:space="preserve">Strafregiste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rafregiste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inträge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5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1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4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73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0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DJS_files/figure-docx/55350-53702_qr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16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17"/>
    <w:bookmarkStart w:id="122" w:name="ausschreibungen"/>
    <w:p>
      <w:pPr>
        <w:pStyle w:val="berschrift3"/>
      </w:pPr>
      <w:r>
        <w:t xml:space="preserve">Ausschreib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sschreib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schreibung von verurteilten Personen zur Verhaftung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7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8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3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9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79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haftung erfolgt und dem Strafvollzug zugefüh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11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afe infolge Verjährung abgeschrieb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DJS_files/figure-docx/55350-53703_qr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2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22"/>
    <w:bookmarkStart w:id="127" w:name="mandate-bewährungsdienste"/>
    <w:p>
      <w:pPr>
        <w:pStyle w:val="berschrift3"/>
      </w:pPr>
      <w:r>
        <w:t xml:space="preserve">Mandate Bewährungsdienst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ndate StGB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Zuwach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handelte Fäll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bgeschloss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iderruf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storb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tand 01.01.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tand 31.12.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Bedingt / teilbedingt Verurteilt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dingt Verurteilte, Art. 44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eilbedingt Verurteilte, Art. 44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Bedingt Entlasse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 Strafvollzug, Art. 87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 Verwahrung, Art. 64a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0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 stat. Massnahme, Art. 62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 Suchtbehandlung, Art. 62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 Massnahme für j. Erw., Art. 61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Andere Massnah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ätigkeitsverbot, Art. 67 VII StGB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ontakt-/Rayonverbot, Art. 67b IV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Ambulante Behandl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 Art. 63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Militärstrafgeset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9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 Art. 38 / 40 MSt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Betreu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oziale Betreuungen Art. 96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28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M-Front-Door Art. 79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28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M-Back-Door Art. 79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satzmassnahmen Art. 237ff StPO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18" w:hRule="auto"/>
        </w:trPr>
        body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Freiwillige Betreuung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_DJS_files/figure-docx/55350-53704_qr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26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27"/>
    <w:bookmarkStart w:id="132" w:name="Xfa5125f3bd37819206974f20f320bfd94cbcbfd"/>
    <w:p>
      <w:pPr>
        <w:pStyle w:val="berschrift3"/>
      </w:pPr>
      <w:r>
        <w:t xml:space="preserve">Aufteilung nach Geschlecht (Mandate Bewährungsdienste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fteilung nach Geschlech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avon mit gesetzlicher Bewährungshilfe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 behandelte Fälle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</w:tr>
      <w:tr>
        <w:trPr>
          <w:trHeight w:val="283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 behandelte Fälle Frau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port_DJS_files/figure-docx/55350-53705_qr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3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132"/>
    <w:bookmarkStart w:id="137" w:name="widerrufe-während-der-probezeit"/>
    <w:p>
      <w:pPr>
        <w:pStyle w:val="berschrift3"/>
      </w:pPr>
      <w:r>
        <w:t xml:space="preserve">Widerrufe während der Probezei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iderrufe während der Probezei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0" w:hRule="auto"/>
        </w:trPr>
        body1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rsonen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_DJS_files/figure-docx/55350-53706_qr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36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37"/>
    <w:bookmarkStart w:id="142" w:name="kantonalgefängnis"/>
    <w:p>
      <w:pPr>
        <w:pStyle w:val="berschrift3"/>
      </w:pPr>
      <w:r>
        <w:t xml:space="preserve">Kantonalgefängnis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antonalgefängni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pflegungsta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719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'637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'4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138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'39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662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'2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'449.0</w:t>
            </w:r>
          </w:p>
        </w:tc>
      </w:tr>
      <w:tr>
        <w:trPr>
          <w:trHeight w:val="318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lastung in Proze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.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.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port_DJS_files/figure-docx/55350-53707_qr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41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142"/>
    <w:bookmarkStart w:id="147" w:name="massnahmenzentrum-kalchrain"/>
    <w:p>
      <w:pPr>
        <w:pStyle w:val="berschrift3"/>
      </w:pPr>
      <w:r>
        <w:t xml:space="preserve">Massnahmenzentrum Kalchrai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20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leg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7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stand am 1. Janua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intrit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trit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stand am 31. Dez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urchschnittlicher Best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iefster St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Höchster St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urchschnittsal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trHeight w:val="318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tal Aufenthaltstage Massnahmenzentrum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56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07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97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94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102</w:t>
            </w:r>
          </w:p>
        </w:tc>
      </w:tr>
      <w:tr>
        <w:trPr>
          <w:trHeight w:val="283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intritte aus Ostschweizer Konkord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ppenzell AR / AI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la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hurg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Züri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28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t. Ga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28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raubün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chaffhau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1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tal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322" w:hRule="auto"/>
        </w:trPr>
        body2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intritte aus übrigen Einweisungskanton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argau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asel 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asel Stad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eibur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Luz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idwal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Obwal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olothu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chwy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ess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U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Zu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283" w:hRule="auto"/>
        </w:trPr>
        body3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alli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22" w:hRule="auto"/>
        </w:trPr>
        body3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inweisungsgründe per 31. Dezemb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38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assnahmen für junge Erwachsene Art. 61 StGB 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</w:tr>
      <w:tr>
        <w:trPr>
          <w:trHeight w:val="318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assnahmen für junge Erw. i.V.m. Art. 60 St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Unterbringungen Jugendstrafrecht Art. 15 JSt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</w:tr>
      <w:tr>
        <w:trPr>
          <w:trHeight w:val="318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eiheitsentzug Jugendliche Art. 25 JStG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Zivilrec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tal Bestand am 31. Dezemb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port_DJS_files/figure-docx/55350-53708_qr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46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147"/>
    <w:bookmarkEnd w:id="148"/>
    <w:bookmarkStart w:id="179" w:name="migrationsamt"/>
    <w:p>
      <w:pPr>
        <w:pStyle w:val="berschrift2"/>
      </w:pPr>
      <w:r>
        <w:t xml:space="preserve">5430 Migrationsamt</w:t>
      </w:r>
    </w:p>
    <w:bookmarkStart w:id="153" w:name="ständige-ausländische-wohnbevölkerung"/>
    <w:p>
      <w:pPr>
        <w:pStyle w:val="berschrift3"/>
      </w:pPr>
      <w:r>
        <w:t xml:space="preserve">Ständige ausländische Wohnbevölkerung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22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tand ausländische Wohnbevölker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gehörige von Staaten der EU/EFTA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'74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'83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'80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'12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'278</w:t>
            </w:r>
          </w:p>
        </w:tc>
      </w:tr>
      <w:tr>
        <w:trPr>
          <w:trHeight w:val="318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gehörige von anderen Staat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59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'05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'77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'68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027</w:t>
            </w:r>
          </w:p>
        </w:tc>
      </w:tr>
      <w:tr>
        <w:trPr>
          <w:trHeight w:val="320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rt der Aufenthaltsbewillig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7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ahresaufenthalter (B-Ausweis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'40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'87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'34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'64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'861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iedergelassene (C-Auswe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'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'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'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'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'969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erkannte Flüchtlinge mit Asyl (mit B- oder C-Auswe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92</w:t>
            </w:r>
          </w:p>
        </w:tc>
      </w:tr>
      <w:tr>
        <w:trPr>
          <w:trHeight w:val="304" w:hRule="auto"/>
        </w:trPr>
        body 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urzaufenthalter &gt; 12 Monate (L-Ausweis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5</w:t>
            </w:r>
          </w:p>
        </w:tc>
      </w:tr>
      <w:tr>
        <w:trPr>
          <w:trHeight w:val="322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urzaufenthalter/Grenzgäng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4" w:hRule="auto"/>
        </w:trPr>
        body10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urzaufenthalter  &gt; 12 Monate (L-Ausweis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urzaufenthalter   4-12 Monate (L-Auswe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36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urzaufenthalter   &lt; 4 Monate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</w:tr>
      <w:tr>
        <w:trPr>
          <w:trHeight w:val="318" w:hRule="auto"/>
        </w:trPr>
        body1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renzgänger (G-Ausweis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50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81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24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58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879</w:t>
            </w:r>
          </w:p>
        </w:tc>
      </w:tr>
      <w:tr>
        <w:trPr>
          <w:trHeight w:val="322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tandsveränder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standeszunahme ausländische Wohnbevölkerung (netto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3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4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9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1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504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registrierungen (Einreise, Zuzug, Geburt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318</w:t>
            </w:r>
          </w:p>
        </w:tc>
      </w:tr>
      <w:tr>
        <w:trPr>
          <w:trHeight w:val="318" w:hRule="auto"/>
        </w:trPr>
        body1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geschiedene Ausländer (Wegzug, Todesfälle, Einbürgerungen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2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4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2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0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80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port_DJS_files/figure-docx/554301_qr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52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53"/>
    <w:bookmarkStart w:id="158" w:name="pässe-und-identitätskarten"/>
    <w:p>
      <w:pPr>
        <w:pStyle w:val="berschrift3"/>
      </w:pPr>
      <w:r>
        <w:t xml:space="preserve">Pässe und Identitätskart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ässe und Identitätskart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eue Identitätskart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dentitätskarten über Gemein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627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dentitätskarten im Kombi mit P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448</w:t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eue Pä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'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'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'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'347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visorische Päs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port_DJS_files/figure-docx/554302_qr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57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58"/>
    <w:bookmarkStart w:id="163" w:name="bewilligungenbeglaubigungen"/>
    <w:p>
      <w:pPr>
        <w:pStyle w:val="berschrift3"/>
      </w:pPr>
      <w:r>
        <w:t xml:space="preserve">Bewilligungen/Beglaubig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willigungen/Beglaubig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weiskarten für Reisende (5 Jahre Gültigkeit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weiskarten für Reisende (1 Jahr Gültigke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austeller (1 Jahr Gültigke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glaubigungen / Apostillen für die Staatskanzle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4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eport_DJS_files/figure-docx/554303_qr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62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63"/>
    <w:bookmarkStart w:id="168" w:name="asyl-und-rückkehr"/>
    <w:p>
      <w:pPr>
        <w:pStyle w:val="berschrift3"/>
      </w:pPr>
      <w:r>
        <w:t xml:space="preserve">Asyl und Rückkeh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syl und Rückkeh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 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stand Personen im Asylprozes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stand Asylsuchende (N-Auswe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stand vorläufig Aufgenommene (F-Auswe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1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stand vorübergehender Schutz (S-Auswe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90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ierte selbständige Ausrei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8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ückführungen in den Heimatsta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ückführungen in einen Drittsta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ückführungen Dub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2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kontrollierte Abrei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9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dere Abgä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5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reisegespräche BAZoV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3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länderrechtliche Eingrenz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länderrechtliche Ausgrenz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länderrechtliche Haftanordn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</w:tr>
      <w:tr>
        <w:trPr>
          <w:trHeight w:val="30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inreiseverbote (Entscheid Bun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llzugspendenzen (Wegweisung in Bearbeitung oder blockiert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port_DJS_files/figure-docx/554304_q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67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68"/>
    <w:bookmarkStart w:id="173" w:name="X0077c779519cfc0633b2127066271b91f512edd"/>
    <w:p>
      <w:pPr>
        <w:pStyle w:val="berschrift3"/>
      </w:pPr>
      <w:r>
        <w:t xml:space="preserve">Vollzug strafrechtlicher Landesverweis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ollzug strafrechtlicher Landesverweis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22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m Geschäftsjahr neu eingegangene rechtskräftige Landesverweisu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fgeschobene Vollzü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 Vollzüge im Geschäftsja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Hängige Vollzüge (Strafhaft, Vorbereitung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eport_DJS_files/figure-docx/554305_qr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72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73"/>
    <w:bookmarkStart w:id="178" w:name="verschiedenes"/>
    <w:p>
      <w:pPr>
        <w:pStyle w:val="berschrift3"/>
      </w:pPr>
      <w:r>
        <w:t xml:space="preserve">Verschiedenes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schiedene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länderrechtliche Verwarnun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enthaltsbewilligungen aus humanitären Gründen (Härtefal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ückstufungen von Niederlassungsbewill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rläufige Aufnahmen durch das S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</w:tr>
      <w:tr>
        <w:trPr>
          <w:trHeight w:val="318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ylgewährungen durch das SE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port_DJS_files/figure-docx/554306_qr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77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178"/>
    <w:bookmarkEnd w:id="179"/>
    <w:bookmarkStart w:id="225" w:name="jagd--und-fischereiverwaltung"/>
    <w:p>
      <w:pPr>
        <w:pStyle w:val="berschrift2"/>
      </w:pPr>
      <w:r>
        <w:t xml:space="preserve">5450 Jagd- und Fischereiverwaltung</w:t>
      </w:r>
    </w:p>
    <w:bookmarkStart w:id="184" w:name="Xa4250475560ba6bb0fcb63c1aa027d3e220a7e4"/>
    <w:p>
      <w:pPr>
        <w:pStyle w:val="berschrift3"/>
      </w:pPr>
      <w:r>
        <w:t xml:space="preserve">Abschuss- und Fallwildstatistik für das Jagdjah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iera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bschus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allwild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avon auf Strass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283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itz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0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ockkit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0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isskit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hböc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89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hgei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29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he 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378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othirs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mhirs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äm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ldschwe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7</w:t>
            </w:r>
          </w:p>
        </w:tc>
      </w:tr>
      <w:tr>
        <w:trPr>
          <w:trHeight w:val="28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a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üch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40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ch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7</w:t>
            </w:r>
          </w:p>
        </w:tc>
      </w:tr>
      <w:tr>
        <w:trPr>
          <w:trHeight w:val="28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einma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</w:t>
            </w:r>
          </w:p>
        </w:tc>
      </w:tr>
      <w:tr>
        <w:trPr>
          <w:trHeight w:val="28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elma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</w:tr>
      <w:tr>
        <w:trPr>
          <w:trHeight w:val="28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lt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28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uch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</w:tr>
      <w:tr>
        <w:trPr>
          <w:trHeight w:val="28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samrat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schbä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ingeltau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</w:tr>
      <w:tr>
        <w:trPr>
          <w:trHeight w:val="28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ürkentau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wilderte Haustau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</w:tr>
      <w:tr>
        <w:trPr>
          <w:trHeight w:val="28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ä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</w:tr>
      <w:tr>
        <w:trPr>
          <w:trHeight w:val="28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lkra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st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ichelhä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ocken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</w:tr>
      <w:tr>
        <w:trPr>
          <w:trHeight w:val="28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natteren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ricken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28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afelen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</w:tr>
      <w:tr>
        <w:trPr>
          <w:trHeight w:val="28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iheren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28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ellen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dere En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28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lässhüh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</w:tr>
      <w:tr>
        <w:trPr>
          <w:trHeight w:val="28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aubentau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0" w:hRule="auto"/>
        </w:trPr>
        body3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rmoran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port_DJS_files/figure-docx/554501_qr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8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184"/>
    <w:bookmarkStart w:id="189" w:name="wildschadenstatistik-für-das-jagdjahr"/>
    <w:p>
      <w:pPr>
        <w:pStyle w:val="berschrift3"/>
      </w:pPr>
      <w:r>
        <w:t xml:space="preserve">Wildschadenstatistik für das Jagdjah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äms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ildschwein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eh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othirsch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achs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be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olf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chwäne/Ent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räh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eldhas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achtelköni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283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esland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'6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3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6'654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trei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'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3'276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'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'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6'304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ü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'877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rtoffel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9'023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mü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'896</w:t>
            </w:r>
          </w:p>
        </w:tc>
      </w:tr>
      <w:tr>
        <w:trPr>
          <w:trHeight w:val="31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Ölsaa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'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6'975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bstanlagen,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'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'798</w:t>
            </w:r>
          </w:p>
        </w:tc>
      </w:tr>
      <w:tr>
        <w:trPr>
          <w:trHeight w:val="30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ärten, Re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'000</w:t>
            </w:r>
          </w:p>
        </w:tc>
      </w:tr>
      <w:tr>
        <w:trPr>
          <w:trHeight w:val="28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tzti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1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rastruktur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'10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5'108</w:t>
            </w:r>
          </w:p>
        </w:tc>
      </w:tr>
      <w:tr>
        <w:trPr>
          <w:trHeight w:val="283" w:hRule="auto"/>
        </w:trPr>
        body13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25'22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47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3'86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'00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'45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2'89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40'91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eport_DJS_files/figure-docx/554502_qr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8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189"/>
    <w:bookmarkStart w:id="194" w:name="Xf83230d7f9031ae3e728da74a24601818dbf95c"/>
    <w:p>
      <w:pPr>
        <w:pStyle w:val="berschrift3"/>
      </w:pPr>
      <w:r>
        <w:t xml:space="preserve">Fischfangstatistik Ober- und Untersee (Berufsfischer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ischa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berse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terse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283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laufelch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67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dere Fel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415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fore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genbogenfore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saib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</w:tr>
      <w:tr>
        <w:trPr>
          <w:trHeight w:val="31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Äs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ech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680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66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rs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'989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ulbars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rp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e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30</w:t>
            </w:r>
          </w:p>
        </w:tc>
      </w:tr>
      <w:tr>
        <w:trPr>
          <w:trHeight w:val="28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achs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</w:tr>
      <w:tr>
        <w:trPr>
          <w:trHeight w:val="28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dere Weissfis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378</w:t>
            </w:r>
          </w:p>
        </w:tc>
      </w:tr>
      <w:tr>
        <w:trPr>
          <w:trHeight w:val="28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üs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</w:tr>
      <w:tr>
        <w:trPr>
          <w:trHeight w:val="28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e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283</w:t>
            </w:r>
          </w:p>
        </w:tc>
      </w:tr>
      <w:tr>
        <w:trPr>
          <w:trHeight w:val="283" w:hRule="auto"/>
        </w:trPr>
        body1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l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5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472</w:t>
            </w:r>
          </w:p>
        </w:tc>
      </w:tr>
      <w:tr>
        <w:trPr>
          <w:trHeight w:val="283" w:hRule="auto"/>
        </w:trPr>
        body18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'76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'71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4'47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port_DJS_files/figure-docx/554503_qr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9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194"/>
    <w:bookmarkStart w:id="199" w:name="Xa8ab575b21327eaab671a151934b26e27a00d6d"/>
    <w:p>
      <w:pPr>
        <w:pStyle w:val="berschrift3"/>
      </w:pPr>
      <w:r>
        <w:t xml:space="preserve">Fischfangstatistik Ober- und Untersee (Sportfischer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ischa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berse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terse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283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lch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4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349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fore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04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genbogenfore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saib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ech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986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rs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410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rp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le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28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achs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trHeight w:val="28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eissfische und and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003</w:t>
            </w:r>
          </w:p>
        </w:tc>
      </w:tr>
      <w:tr>
        <w:trPr>
          <w:trHeight w:val="283" w:hRule="auto"/>
        </w:trPr>
        body1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l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283" w:hRule="auto"/>
        </w:trPr>
        body13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'80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16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'97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port_DJS_files/figure-docx/554504_qr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19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199"/>
    <w:bookmarkStart w:id="204" w:name="Xb6e613b9d3708c83c0463afa9a81ef75bcc9c4f"/>
    <w:p>
      <w:pPr>
        <w:pStyle w:val="berschrift3"/>
      </w:pPr>
      <w:r>
        <w:t xml:space="preserve">Fischfangstatistik der kantonalen Pachtgewässe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1" w:hRule="auto"/>
          <w:tblHeader/>
        </w:trPr>
        header1
        <w:tc>
          <w:tcPr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hur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itter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urg</w:t>
            </w:r>
          </w:p>
        </w:tc>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nnenkanäle</w:t>
            </w:r>
          </w:p>
        </w:tc>
      </w:tr>
      <w:tr>
        <w:trPr>
          <w:trHeight w:val="586" w:hRule="auto"/>
          <w:tblHeader/>
        </w:trPr>
        header2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ück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g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ück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g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ück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g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ück</w:t>
            </w:r>
          </w:p>
        </w:tc>
        <w:tc>
          <w:tcPr>
            <w:tcBorders>
              <w:bottom w:val="single" w:sz="4" w:space="0" w:color="000000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g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forell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genbogenfore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Äs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ech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</w:tr>
      <w:tr>
        <w:trPr>
          <w:trHeight w:val="28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rb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dere Fisch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9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1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1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7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report_DJS_files/figure-docx/554505_qr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0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04"/>
    <w:bookmarkStart w:id="209" w:name="fischeinsätze-im-ober--und-untersee"/>
    <w:p>
      <w:pPr>
        <w:pStyle w:val="berschrift3"/>
      </w:pPr>
      <w:r>
        <w:t xml:space="preserve">Fischeinsätze im Ober- und Unterse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ischa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berse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tersee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laufelch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2'1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sömmerlinge/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'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20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angfisch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3'0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sömmerlinge/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ssfelch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045'000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045'000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sömmerlinge/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20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esaibling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sömmerlinge/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Äsch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sömmerlinge/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Hech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7'000</w:t>
            </w:r>
          </w:p>
        </w:tc>
      </w:tr>
      <w:tr>
        <w:trPr>
          <w:trHeight w:val="318" w:hRule="auto"/>
        </w:trPr>
        body2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sömmerlinge/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'000</w:t>
            </w:r>
          </w:p>
        </w:tc>
      </w:tr>
      <w:tr>
        <w:trPr>
          <w:trHeight w:val="283" w:hRule="auto"/>
        </w:trPr>
        body2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eforell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8'500</w:t>
            </w:r>
          </w:p>
        </w:tc>
      </w:tr>
      <w:tr>
        <w:trPr>
          <w:trHeight w:val="318" w:hRule="auto"/>
        </w:trPr>
        body26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'500</w:t>
            </w:r>
          </w:p>
        </w:tc>
      </w:tr>
      <w:tr>
        <w:trPr>
          <w:trHeight w:val="318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sömmerlinge/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9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5'10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'270'50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eport_DJS_files/figure-docx/554506_qr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0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209"/>
    <w:bookmarkStart w:id="214" w:name="fischeinsätze-in-anderen-gewässern"/>
    <w:p>
      <w:pPr>
        <w:pStyle w:val="berschrift3"/>
      </w:pPr>
      <w:r>
        <w:t xml:space="preserve">Fischeinsätze in anderen Gewässer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ufzuchtgewässe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hei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übrige Gewässer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achforell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'0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'300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'000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30</w:t>
            </w:r>
          </w:p>
        </w:tc>
      </w:tr>
      <w:tr>
        <w:trPr>
          <w:trHeight w:val="318" w:hRule="auto"/>
        </w:trPr>
        body 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ährlinge und älter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800</w:t>
            </w:r>
          </w:p>
        </w:tc>
      </w:tr>
      <w:tr>
        <w:trPr>
          <w:trHeight w:val="283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eforell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'0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'0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'000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or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'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'000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ährlinge und älter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</w:tr>
      <w:tr>
        <w:trPr>
          <w:trHeight w:val="313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Äsch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ömmerl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00</w:t>
            </w:r>
          </w:p>
        </w:tc>
      </w:tr>
      <w:tr>
        <w:trPr>
          <w:trHeight w:val="318" w:hRule="auto"/>
        </w:trPr>
        body1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ährling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Hech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'000</w:t>
            </w:r>
          </w:p>
        </w:tc>
      </w:tr>
      <w:tr>
        <w:trPr>
          <w:trHeight w:val="318" w:hRule="auto"/>
        </w:trPr>
        body1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ömmerlinge und älter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0</w:t>
            </w:r>
          </w:p>
        </w:tc>
      </w:tr>
      <w:tr>
        <w:trPr>
          <w:trHeight w:val="297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Zander / Barsch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ömmerlin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Jährlinge und älter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800</w:t>
            </w:r>
          </w:p>
        </w:tc>
      </w:tr>
      <w:tr>
        <w:trPr>
          <w:trHeight w:val="320" w:hRule="auto"/>
        </w:trPr>
        body2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otaugen / Rotfeder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ömmerlinge und Jährling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8" w:hRule="auto"/>
        </w:trPr>
        body2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s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rütlinge angefütter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delkrebs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dul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4" w:hRule="auto"/>
        </w:trPr>
        body2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insatz Fische total (ohne Krebse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t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3'0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'0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1'120</w:t>
            </w:r>
          </w:p>
        </w:tc>
      </w:tr>
      <w:tr>
        <w:trPr>
          <w:trHeight w:val="283" w:hRule="auto"/>
        </w:trPr>
        body2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rktwer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30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 CHF rund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'90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60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'00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port_DJS_files/figure-docx/554507_qr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1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14"/>
    <w:bookmarkStart w:id="219" w:name="fischsterben"/>
    <w:p>
      <w:pPr>
        <w:pStyle w:val="berschrift3"/>
      </w:pPr>
      <w:r>
        <w:t xml:space="preserve">Fischsterb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rsach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 Fäll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ursacher Unbekann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chaden in CHF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üll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900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utzmitt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öschwass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lärschla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dere Ursac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000</w:t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bekannte Ursach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00</w:t>
            </w:r>
          </w:p>
        </w:tc>
      </w:tr>
      <w:tr>
        <w:trPr>
          <w:trHeight w:val="283" w:hRule="auto"/>
        </w:trPr>
        body7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'00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report_DJS_files/figure-docx/554508_qr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1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219"/>
    <w:bookmarkStart w:id="224" w:name="stellungnahmen-zu-projekten-und-gesuchen"/>
    <w:p>
      <w:pPr>
        <w:pStyle w:val="berschrift3"/>
      </w:pPr>
      <w:r>
        <w:t xml:space="preserve">Stellungnahmen zu Projekten und Gesuch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ellungnahm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ld und Jagd tangierende Baut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willigungspflichtige Sportanlä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  <w:tr>
        <w:trPr>
          <w:trHeight w:val="28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korrektio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unterh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uten an Gewäss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3</w:t>
            </w:r>
          </w:p>
        </w:tc>
      </w:tr>
      <w:tr>
        <w:trPr>
          <w:trHeight w:val="28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sserentnah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ei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ootsliegeplätze, -stege, Hafenbau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318" w:hRule="auto"/>
        </w:trPr>
        body 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icht- und Schutzplän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</w:tr>
      <w:tr>
        <w:trPr>
          <w:trHeight w:val="283" w:hRule="auto"/>
        </w:trPr>
        body10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9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6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6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3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2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7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eport_DJS_files/figure-docx/554509_qr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2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24"/>
    <w:bookmarkEnd w:id="225"/>
    <w:bookmarkStart w:id="406" w:name="kantonspolizei"/>
    <w:p>
      <w:pPr>
        <w:pStyle w:val="berschrift2"/>
      </w:pPr>
      <w:r>
        <w:t xml:space="preserve">5510 Kantonspolizei</w:t>
      </w:r>
    </w:p>
    <w:bookmarkStart w:id="230" w:name="Xd74f16f269b6aa172872c97d80d5b5ad33913ed"/>
    <w:p>
      <w:pPr>
        <w:pStyle w:val="berschrift3"/>
      </w:pPr>
      <w:r>
        <w:t xml:space="preserve">Allgemeine Diensttätigkeit (Regionalpolizei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ätigkei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enthaltsermittlun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3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G (Ausländergesetz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7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T (Aussergewöhnliche Todesfäl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5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richte über Perso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550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täubungsmitteldelik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8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ände / Explosio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enstleistungen (übri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'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'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'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'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'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'063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mittlungsverfah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iheit / Familien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3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unde / Verluste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750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eib / Leben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</w:t>
            </w:r>
          </w:p>
        </w:tc>
      </w:tr>
      <w:tr>
        <w:trPr>
          <w:trHeight w:val="34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Öffentlichkeit / Gewalt / Fälschungen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7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olizeitranspor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polizei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ualdelikte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assenverkehrsgesetz SVG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38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fälle (Arbeits-/Sport-/Chemieunfälle etc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fälle (Strassen-/ Schienen-/ Wasser-/ Luftfahrzeuge etc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20</w:t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misstmeldungen / Entweich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</w:tr>
      <w:tr>
        <w:trPr>
          <w:trHeight w:val="3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mögensdelikte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730</w:t>
            </w:r>
          </w:p>
        </w:tc>
      </w:tr>
      <w:tr>
        <w:trPr>
          <w:trHeight w:val="31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zeigungen (ohne OB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205</w:t>
            </w:r>
          </w:p>
        </w:tc>
      </w:tr>
      <w:tr>
        <w:trPr>
          <w:trHeight w:val="3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zeigungen Ordnungsbu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'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'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'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'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'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'061</w:t>
            </w:r>
          </w:p>
        </w:tc>
      </w:tr>
      <w:tr>
        <w:trPr>
          <w:trHeight w:val="31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wangsmassnah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26</w:t>
            </w:r>
          </w:p>
        </w:tc>
      </w:tr>
      <w:tr>
        <w:trPr>
          <w:trHeight w:val="318" w:hRule="auto"/>
        </w:trPr>
        body24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fälle (Strassen-/ Schienen-/ Wasser-/ Luftfahr-    zeuge etc.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9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5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2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9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25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8'30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0'492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1'81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6'36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3'27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3'07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port_DJS_files/figure-docx/555101_qr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2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230"/>
    <w:bookmarkStart w:id="235" w:name="X183d9eeffa7636fef22bd401ee77136def53feb"/>
    <w:p>
      <w:pPr>
        <w:pStyle w:val="berschrift3"/>
      </w:pPr>
      <w:r>
        <w:t xml:space="preserve">Stationäre Geschwindigkeits- und Lichtsignalanla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ationäre Geschwindigkeits- und Lichtsignalanla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ierte Fahrzeu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'207'38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'221'6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'447'04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'346'00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'219'05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'278'224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dnungsbu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'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'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'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'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'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'770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afanzeig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3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report_DJS_files/figure-docx/5551010_qr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3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35"/>
    <w:bookmarkStart w:id="240" w:name="Xeec5f66c50f50c7080514c103eb1442bd94d753"/>
    <w:p>
      <w:pPr>
        <w:pStyle w:val="berschrift3"/>
      </w:pPr>
      <w:r>
        <w:t xml:space="preserve">Geschwindigkeitskontrollen mit Nachfahrmessgerät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schwindigkeitskontrollen mit Nachfahrmessgerät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Geschwindigkeitsüberschreitungen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eport_DJS_files/figure-docx/5551011_qr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3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40"/>
    <w:bookmarkStart w:id="245" w:name="X6f372f56b9a3b764c13e772e3f48d3f55c058ac"/>
    <w:p>
      <w:pPr>
        <w:pStyle w:val="berschrift3"/>
      </w:pPr>
      <w:r>
        <w:t xml:space="preserve">Geschwindigkeitskontrollen mit Lasermessgerät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schwindigkeitskontrollen mit Lasermessgerät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Kontrollort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</w:tr>
      <w:tr>
        <w:trPr>
          <w:trHeight w:val="318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Geschwindigkeitsüberschreitung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port_DJS_files/figure-docx/5551012_qr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4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45"/>
    <w:bookmarkStart w:id="250" w:name="betriebskontrollen-transporteure-arv"/>
    <w:p>
      <w:pPr>
        <w:pStyle w:val="berschrift3"/>
      </w:pPr>
      <w:r>
        <w:t xml:space="preserve">Betriebskontrollen Transporteure (ARV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5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triebskontrollen Transporteure (ARV)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ierte Betrieb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</w:tr>
      <w:tr>
        <w:trPr>
          <w:trHeight w:val="318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zeigte Betrieb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report_DJS_files/figure-docx/5551013_qr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4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50"/>
    <w:bookmarkStart w:id="255" w:name="ereignisbewältigung-dienstleistungen"/>
    <w:p>
      <w:pPr>
        <w:pStyle w:val="berschrift3"/>
      </w:pPr>
      <w:r>
        <w:t xml:space="preserve">Ereignisbewältigung / Dienstleist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reignisbewältigung / Dienstleist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fenthaltsermittlun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G (Ausländergesetz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T (Aussergewöhnliche Todesfäll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richte über Perso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täubungsmitteldelik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ände / Explosio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enstleistungen (übri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mittlungsverfah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iheit / Familien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unde / Verluste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eib / Leben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4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Öffentlichkeit / Gewalt / Fälschungen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ualdelikte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assenverkehrsgesetz SVG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0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fälle (Arbeits-/ Sport-/ Chemieunfälle etc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fälle (Strassen-/ Schienen-/ Wasser-/ Luftfahrzeuge etc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misstmeldungen / Entweich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mögensdelikte (Anzeig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zeigungen (ohne OB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655</w:t>
            </w:r>
          </w:p>
        </w:tc>
      </w:tr>
      <w:tr>
        <w:trPr>
          <w:trHeight w:val="3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zeigungen Ordnungsbu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'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'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'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'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'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'596</w:t>
            </w:r>
          </w:p>
        </w:tc>
      </w:tr>
      <w:tr>
        <w:trPr>
          <w:trHeight w:val="318" w:hRule="auto"/>
        </w:trPr>
        body21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wangsmassnahm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</w:tr>
      <w:tr>
        <w:trPr>
          <w:trHeight w:val="283" w:hRule="auto"/>
        </w:trPr>
        body22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7'02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13'50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6'42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52'28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0'09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8'28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eport_DJS_files/figure-docx/5551014_qr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5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55"/>
    <w:bookmarkStart w:id="260" w:name="verkehrsunfälle"/>
    <w:p>
      <w:pPr>
        <w:pStyle w:val="berschrift3"/>
      </w:pPr>
      <w:r>
        <w:t xml:space="preserve">Verkehrsunfäll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kehrsunfäll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97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fallaufnahmen auf Autobahnen / Autostrass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318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fallaufnahmen auf übrigem Strassennetz 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eport_DJS_files/figure-docx/5551016_qr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5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60"/>
    <w:bookmarkStart w:id="265" w:name="transporte"/>
    <w:p>
      <w:pPr>
        <w:pStyle w:val="berschrift3"/>
      </w:pPr>
      <w:r>
        <w:t xml:space="preserve">Transport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7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ransport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fangenentransport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6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2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0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0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11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schaff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9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nahmetranspor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auffeurdienst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report_DJS_files/figure-docx/5551017_qr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6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65"/>
    <w:bookmarkStart w:id="270" w:name="bewilligungen"/>
    <w:p>
      <w:pPr>
        <w:pStyle w:val="berschrift3"/>
      </w:pPr>
      <w:r>
        <w:t xml:space="preserve">Bewillig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willigung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anstaltungen (Motor-/ Radsport, Strassensperrungen)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eport_DJS_files/figure-docx/5551017.5_qr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6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70"/>
    <w:bookmarkStart w:id="275" w:name="unfallgeschehen-im-überblick-unfälle"/>
    <w:p>
      <w:pPr>
        <w:pStyle w:val="berschrift3"/>
      </w:pPr>
      <w:r>
        <w:t xml:space="preserve">Unfallgeschehen im Überblick: Unfäll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fäll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t Personenschad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it Getöte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it Schwerverletz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it Leichtverletz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7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t Sachschad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port_DJS_files/figure-docx/5551018_q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7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75"/>
    <w:bookmarkStart w:id="280" w:name="unfallgeschehen-im-überblick-verunfallte"/>
    <w:p>
      <w:pPr>
        <w:pStyle w:val="berschrift3"/>
      </w:pPr>
      <w:r>
        <w:t xml:space="preserve">Unfallgeschehen im Überblick: Verunfallt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unfallt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tötet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werverletz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</w:tr>
      <w:tr>
        <w:trPr>
          <w:trHeight w:val="283" w:hRule="auto"/>
        </w:trPr>
        body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eichtverletzt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0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5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2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3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0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3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3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report_DJS_files/figure-docx/5551018.5_qr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7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80"/>
    <w:bookmarkStart w:id="285" w:name="hauptunfallursachen"/>
    <w:p>
      <w:pPr>
        <w:pStyle w:val="berschrift3"/>
      </w:pPr>
      <w:r>
        <w:t xml:space="preserve">Hauptunfallursach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rsach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halten der Perso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2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schwindigk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issachten des Vortrittsrech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1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Unaufmerksamkeit und Ablenk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</w:tr>
      <w:tr>
        <w:trPr>
          <w:trHeight w:val="34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ri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5</w:t>
            </w:r>
          </w:p>
        </w:tc>
      </w:tr>
      <w:tr>
        <w:trPr>
          <w:trHeight w:val="28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ustand der Pe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4</w:t>
            </w:r>
          </w:p>
        </w:tc>
      </w:tr>
      <w:tr>
        <w:trPr>
          <w:trHeight w:val="346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Übri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report_DJS_files/figure-docx/5551019_qr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8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285"/>
    <w:bookmarkStart w:id="290" w:name="X27e051d332afd32a9e55e62a3b53643dc4640ce"/>
    <w:p>
      <w:pPr>
        <w:pStyle w:val="berschrift3"/>
      </w:pPr>
      <w:r>
        <w:t xml:space="preserve">Patrouillentätigkeit im Rahmen des Tourendienstes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urtyp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hrzei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Häufigkei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 Stunden</w:t>
            </w:r>
          </w:p>
        </w:tc>
      </w:tr>
      <w:tr>
        <w:trPr>
          <w:trHeight w:val="325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chtdiens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0 - 06.00 Uhr (10.5 Std.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6 Tage à je 6 Patr. à 2 MA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'116</w:t>
            </w:r>
          </w:p>
        </w:tc>
      </w:tr>
      <w:tr>
        <w:trPr>
          <w:trHeight w:val="32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.o. Nachtdien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0 - 04.30 Uhr (10.5 Std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Tage à je 1 Patr. à 2 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</w:tr>
      <w:tr>
        <w:trPr>
          <w:trHeight w:val="32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ur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5.30 - 13.30 Uhr (8 Std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6 Tage à je 6 Patr. à 2 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'136</w:t>
            </w:r>
          </w:p>
        </w:tc>
      </w:tr>
      <w:tr>
        <w:trPr>
          <w:trHeight w:val="32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ur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0 - 20.30 Uhr (8 Std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6 Tage à je 6 Patr. à 2 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'136</w:t>
            </w:r>
          </w:p>
        </w:tc>
      </w:tr>
      <w:tr>
        <w:trPr>
          <w:trHeight w:val="32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ur 1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 - 14.30 Uhr (4.5 Std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Tage à je 1 Patr. à 2 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2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ur 1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0 - 18.00 Uhr (8 Std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Tage à je 1 Patr. à 2 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25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ur 2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00 - 22.00 Uhr (8 Std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Tage à je 1 Patr. à 2 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25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ur 3z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0 - 03.00 Uhr (10.5 Std.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 Tage à je 2 Patr. à 2 M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368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eport_DJS_files/figure-docx/555102_qr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8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90"/>
    <w:bookmarkStart w:id="295" w:name="X0b389f9dd06779c6e2c045ff6464664491067ce"/>
    <w:p>
      <w:pPr>
        <w:pStyle w:val="berschrift3"/>
      </w:pPr>
      <w:r>
        <w:t xml:space="preserve">Hauptunfallursachen bei Unfällen mit Personenschad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rsach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halten der Perso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5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schwindigk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issachten des Vortrittsrech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7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Unaufmerksamkeit und Ablenk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</w:tr>
      <w:tr>
        <w:trPr>
          <w:trHeight w:val="34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ri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</w:tr>
      <w:tr>
        <w:trPr>
          <w:trHeight w:val="28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ustand der Pe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  <w:tr>
        <w:trPr>
          <w:trHeight w:val="346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Übri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report_DJS_files/figure-docx/5551020_qr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9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95"/>
    <w:bookmarkStart w:id="300" w:name="X0a35764073de9222fe9b3422e798ee501ef36fa"/>
    <w:p>
      <w:pPr>
        <w:pStyle w:val="berschrift3"/>
      </w:pPr>
      <w:r>
        <w:t xml:space="preserve">Hauptunfallursachen bei Unfällen mit Personenschaden nach Alte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5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rsach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s 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 bis 2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 bis 3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0 bis 4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0 bis 5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0 plus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halten der Perso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schwindigk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issachten des Vortrittsrech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Unaufmerksamkeit und Ablenk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</w:tr>
      <w:tr>
        <w:trPr>
          <w:trHeight w:val="34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ri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28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Zustand der Per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trHeight w:val="346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Übri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report_DJS_files/figure-docx/5551021_qr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9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300"/>
    <w:bookmarkStart w:id="305" w:name="seepolizei-kontrollen"/>
    <w:p>
      <w:pPr>
        <w:pStyle w:val="berschrift3"/>
      </w:pPr>
      <w:r>
        <w:t xml:space="preserve">Seepolizei: Kontroll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ontroll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schwindigkeitskontroll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schwindigkeitskontro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ontrollierte Schif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anstand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erze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</w:tr>
      <w:tr>
        <w:trPr>
          <w:trHeight w:val="283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fahrt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eport_DJS_files/figure-docx/5551022_qr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0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05"/>
    <w:bookmarkStart w:id="310" w:name="X7f2f4c8c525fa84b2780c043bc68a9952f6120c"/>
    <w:p>
      <w:pPr>
        <w:pStyle w:val="berschrift3"/>
      </w:pPr>
      <w:r>
        <w:t xml:space="preserve">Seepolizei: Sturmwarn- und Rettungseinsätz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urmwarn- und Rettungseinsätz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insätze für Seenotfäll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</w:tr>
      <w:tr>
        <w:trPr>
          <w:trHeight w:val="28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rettete Perso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borgene Schif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rgung sonstiger Gegenstä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</w:tr>
      <w:tr>
        <w:trPr>
          <w:trHeight w:val="318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insätze bei Sturm- oder Starkwindwarnung (inkl. SLRG Arbon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report_DJS_files/figure-docx/5551023_qr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0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10"/>
    <w:bookmarkStart w:id="315" w:name="seepolizei-taucheinsätze"/>
    <w:p>
      <w:pPr>
        <w:pStyle w:val="berschrift3"/>
      </w:pPr>
      <w:r>
        <w:t xml:space="preserve">Seepolizei: Taucheinsätz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aucheinsätz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ch- und Bergungsaktionen (inkl. Leichenbergungen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ntfernung von Schifffahrtshinderni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46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Überprüfungen bei Seeleitungen, Verankerungen etc.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report_DJS_files/figure-docx/5551024_qr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1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315"/>
    <w:bookmarkStart w:id="320" w:name="seepolizei-unfälle"/>
    <w:p>
      <w:pPr>
        <w:pStyle w:val="berschrift3"/>
      </w:pPr>
      <w:r>
        <w:t xml:space="preserve">Seepolizei: Unfäll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fäll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6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chiffsunfäl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28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erletz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 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achschaden in Fr.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'66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'65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'85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45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050</w:t>
            </w:r>
          </w:p>
        </w:tc>
      </w:tr>
      <w:tr>
        <w:trPr>
          <w:trHeight w:val="322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onstige Unfäl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7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nzahl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avon Badeunfä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avon Tauchunfä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T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Verletzt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eport_DJS_files/figure-docx/5551025_qr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1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20"/>
    <w:bookmarkStart w:id="325" w:name="ölwehr-unfälle-gewässerverschmutzungen"/>
    <w:p>
      <w:pPr>
        <w:pStyle w:val="berschrift3"/>
      </w:pPr>
      <w:r>
        <w:t xml:space="preserve">Ölwehr: Unfälle / Gewässerverschmutz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nstige Verschmutzun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davon Fischvergift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3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Ölunfä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28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nzinunfä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emieunfäl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report_DJS_files/figure-docx/5551026_qr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2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25"/>
    <w:bookmarkStart w:id="330" w:name="ölwehr-einsätze"/>
    <w:p>
      <w:pPr>
        <w:pStyle w:val="berschrift3"/>
      </w:pPr>
      <w:r>
        <w:t xml:space="preserve">Ölwehr: Einsätz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insätz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ntonaler Stützpunk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ölwehrstützpunkt Romansh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ölwehrstützpunkt Kreuzli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eölwehrstützpunkt Steckbor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report_DJS_files/figure-docx/5551027_qr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2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330"/>
    <w:bookmarkStart w:id="335" w:name="schifffahrtskontrolle-schiffsabnahmen"/>
    <w:p>
      <w:pPr>
        <w:pStyle w:val="berschrift3"/>
      </w:pPr>
      <w:r>
        <w:t xml:space="preserve">Schifffahrtskontrolle: Schiffsabnahm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chiffsabnahm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anstande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Zurückgewiesen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nahm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3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euprüf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kontro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nahme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ückstan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eport_DJS_files/figure-docx/5551028_qr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3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35"/>
    <w:bookmarkStart w:id="340" w:name="X98058cad978df5e6abb2212b7a92b9cc22121f6"/>
    <w:p>
      <w:pPr>
        <w:pStyle w:val="berschrift3"/>
      </w:pPr>
      <w:r>
        <w:t xml:space="preserve">Schifffahrtskontrolle: Schiffsführerprüf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rüf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urchgefüh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icht bestand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heori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95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ombinierte Prüfung (Kategorie A und D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56</w:t>
            </w:r>
          </w:p>
        </w:tc>
      </w:tr>
      <w:tr>
        <w:trPr>
          <w:trHeight w:val="318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heinprüfung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</w:tr>
      <w:tr>
        <w:trPr>
          <w:trHeight w:val="283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raxi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61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ategorie A (Motorschiffe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63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ategorie A (beschränkt für Segelschiffe mit Motore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ategorie B (Fahrgastschiff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ategorie C (Güterschiff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ategorie D (Segelschiff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ategorie E (Schiffe von besonderer Bauar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trHeight w:val="318" w:hRule="auto"/>
        </w:trPr>
        body11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heinprüfungen (Stein am Rhein bis Schaffhausen)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</w:tr>
      <w:tr>
        <w:trPr>
          <w:trHeight w:val="283" w:hRule="auto"/>
        </w:trPr>
        body12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03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156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report_DJS_files/figure-docx/5551029_qr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3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40"/>
    <w:bookmarkStart w:id="345" w:name="schwerpunktaktionen"/>
    <w:p>
      <w:pPr>
        <w:pStyle w:val="berschrift3"/>
      </w:pPr>
      <w:r>
        <w:t xml:space="preserve">Schwerpunktaktion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ontroll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insätz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unden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auf Schulwe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</w:t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auf Schulanlagen, Spiel- und Sportplätz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in Spiellokalen, Clubs, Bars, Restaurants, Kiosk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in Wohnquartieren, Wohnsiedlungen, Dörf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745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von Szenetreffpunkten und -lokalen (Schwerpunkt B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in Park- u. Freizeitanlagen, Hafenanlagen, Badeplätz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in Asyl- und Durchgangsheimen, bekannte Aufenthaltsor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1</w:t>
            </w:r>
          </w:p>
        </w:tc>
      </w:tr>
      <w:tr>
        <w:trPr>
          <w:trHeight w:val="34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im ÖV (Züge, Buss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9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im öffentlichen Raum, Plätze, Anlagen, Stra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152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in Einkaufszentren, Fussgängerzonen, Parkplätz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</w:t>
            </w:r>
          </w:p>
        </w:tc>
      </w:tr>
      <w:tr>
        <w:trPr>
          <w:trHeight w:val="30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auf Bahn- u. Busbahnhöfen, Warteräu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3</w:t>
            </w:r>
          </w:p>
        </w:tc>
      </w:tr>
      <w:tr>
        <w:trPr>
          <w:trHeight w:val="318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en im Strassenverkehr (Fahrzeug- u. Personenkontrollen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38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report_DJS_files/figure-docx/555103_qr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4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45"/>
    <w:bookmarkStart w:id="350" w:name="X9892e5a453cc1cd7a4ad485c69cf0fdfdff9b64"/>
    <w:p>
      <w:pPr>
        <w:pStyle w:val="berschrift3"/>
      </w:pPr>
      <w:r>
        <w:t xml:space="preserve">Schifffahrtskontrolle: Bewilligungen / Stellungnahm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willigungen / Stellungnahm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willigungen für nautische Veranstaltungen (Regatten, Seeschwimmen, Wasserskievents etc.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trHeight w:val="318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ellungnahmen zu Bauvorhaben und Schiffsliegeplätzen am Se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report_DJS_files/figure-docx/5551031_qr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4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350"/>
    <w:bookmarkStart w:id="355" w:name="X5580dffac3c498cee64473b01d01c2c5340e16b"/>
    <w:p>
      <w:pPr>
        <w:pStyle w:val="berschrift3"/>
      </w:pPr>
      <w:r>
        <w:t xml:space="preserve">Schifffahrtskontrolle: Bestand der Ende Jahr bei der Schifffahrtskontrolle des Kantons Thurgau immatrikulierten Wasserfahrzeug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ahrzeuga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02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torschiffe mit 2-Takt-Motoren bis 4,4 kW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</w:tr>
      <w:tr>
        <w:trPr>
          <w:trHeight w:val="30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torschiffe mit 4-Takt-Motoren bis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08</w:t>
            </w:r>
          </w:p>
        </w:tc>
      </w:tr>
      <w:tr>
        <w:trPr>
          <w:trHeight w:val="30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torschiffe mit Dieselmotoren bis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torschiffe mit Elektromoto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torschiffe mit Dampfmaschi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0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torschiffe mit 2-Takt-Motoren über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0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torschiffe mit 4-Takt-Motoren über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174</w:t>
            </w:r>
          </w:p>
        </w:tc>
      </w:tr>
      <w:tr>
        <w:trPr>
          <w:trHeight w:val="30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torschiffe mit Dieselmotoren über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gelschiffe ohne Moto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9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gelschiffe mit 2-Takt-Motoren bis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gelschiffe mit 4-Takt-Motoren bis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9</w:t>
            </w:r>
          </w:p>
        </w:tc>
      </w:tr>
      <w:tr>
        <w:trPr>
          <w:trHeight w:val="3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gelschiffe mit Dieselmotoren bis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gelschiffe mit Elektromoto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</w:tr>
      <w:tr>
        <w:trPr>
          <w:trHeight w:val="3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gelschiffe mit 2-Takt-Motoren über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gelschiffe mit 4-Takt-Motoren über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gelschiffe mit Dieselmotoren über 4,4 k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8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hrgast- und Motorlastschif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</w:tr>
      <w:tr>
        <w:trPr>
          <w:trHeight w:val="302" w:hRule="auto"/>
        </w:trPr>
        body1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uderboote, Pedalos etc.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</w:t>
            </w:r>
          </w:p>
        </w:tc>
      </w:tr>
      <w:tr>
        <w:trPr>
          <w:trHeight w:val="283" w:hRule="auto"/>
        </w:trPr>
        body19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'79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'86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'95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'953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'86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'75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report_DJS_files/figure-docx/5551032_qr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5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355"/>
    <w:bookmarkStart w:id="360" w:name="einsatzabteilung-übersicht"/>
    <w:p>
      <w:pPr>
        <w:pStyle w:val="berschrift3"/>
      </w:pPr>
      <w:r>
        <w:t xml:space="preserve">Einsatzabteilung: Übersich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insatzabteil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6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insätz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icherheitsaufträge, kantonal / interkantonal / Konkorda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icherheitsaufträge wegen Strafta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Gerichtsschut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uchaktio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</w:tr>
      <w:tr>
        <w:trPr>
          <w:trHeight w:val="318" w:hRule="auto"/>
        </w:trPr>
        body 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icherheitsaufträge, Begleit- und Personenschutz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</w:tr>
      <w:tr>
        <w:trPr>
          <w:trHeight w:val="320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affengesetzgeb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affenhändler-Prüfungen und -Kontroll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affensammler-Kontro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</w:tr>
      <w:tr>
        <w:trPr>
          <w:trHeight w:val="3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affentrag- und Sonderbewill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affentragprüf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  <w:tr>
        <w:trPr>
          <w:trHeight w:val="28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affenerwerbssche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5</w:t>
            </w:r>
          </w:p>
        </w:tc>
      </w:tr>
      <w:tr>
        <w:trPr>
          <w:trHeight w:val="3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affenhändler-Prüf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28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affenhändler-Kontro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gestellte Waffentragbewill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</w:tr>
      <w:tr>
        <w:trPr>
          <w:trHeight w:val="3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nahmebewilligungen kl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3</w:t>
            </w:r>
          </w:p>
        </w:tc>
      </w:tr>
      <w:tr>
        <w:trPr>
          <w:trHeight w:val="3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usnahmebewill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</w:tr>
      <w:tr>
        <w:trPr>
          <w:trHeight w:val="3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uropäische Feuerwaffenpä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</w:tr>
      <w:tr>
        <w:trPr>
          <w:trHeight w:val="3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Waffenbesitzbestät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trHeight w:val="318" w:hRule="auto"/>
        </w:trPr>
        body2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icherstellungsfäll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</w:tr>
      <w:tr>
        <w:trPr>
          <w:trHeight w:val="320" w:hRule="auto"/>
        </w:trPr>
        body2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prengstoffgesetzgeb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triebskontrollen / Abklärun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werbsscheine für Sprengmittel und pyrotechnische Gegenstä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Zuverlässigkeitsbescheini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</w:tr>
      <w:tr>
        <w:trPr>
          <w:trHeight w:val="3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willigungen für den Verkauf von Sprengmittel, gewerblichen pyrotechnischen Gegenständen und Verwendung von Schiesspulver für historisches Schie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28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ontrolle Feuerwerksverkaufsstel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  <w:tr>
        <w:trPr>
          <w:trHeight w:val="318" w:hRule="auto"/>
        </w:trPr>
        body2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brandbewilligung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  <w:tr>
        <w:trPr>
          <w:trHeight w:val="322" w:hRule="auto"/>
        </w:trPr>
        body2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rivate polizeiähnliche Tätigkeit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9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willigungen / Prüfun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1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ewilligungen / Verlänger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</w:tr>
      <w:tr>
        <w:trPr>
          <w:trHeight w:val="318" w:hRule="auto"/>
        </w:trPr>
        body3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Abklärung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report_DJS_files/figure-docx/5551033_qr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5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60"/>
    <w:bookmarkStart w:id="365" w:name="Xc39bac292a1f42a8105dd67d95106612c750eca"/>
    <w:p>
      <w:pPr>
        <w:pStyle w:val="berschrift3"/>
      </w:pPr>
      <w:r>
        <w:t xml:space="preserve">Kommunikation und Prävention: Aktivitäten Präventio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ktivitä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rträ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6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Teilneh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'829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anstaltungen / Me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ratungen Einbruchschut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</w:tr>
      <w:tr>
        <w:trPr>
          <w:trHeight w:val="318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ratungen Gewaltschutz und Sicherheitspräven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report_DJS_files/figure-docx/5551037_q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6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365"/>
    <w:bookmarkStart w:id="370" w:name="X2db518cc182ba0a0086f7531b844d6bdd94e7a9"/>
    <w:p>
      <w:pPr>
        <w:pStyle w:val="berschrift3"/>
      </w:pPr>
      <w:r>
        <w:t xml:space="preserve">Kommunikation und Prävention: Interventionen bei Häuslicher Gewal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nterventionen bei Häuslicher Gewal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tervention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8</w:t>
            </w:r>
          </w:p>
        </w:tc>
      </w:tr>
      <w:tr>
        <w:trPr>
          <w:trHeight w:val="318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von Wegweisung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report_DJS_files/figure-docx/5551038_qr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6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70"/>
    <w:bookmarkStart w:id="375" w:name="X73f9dd2a07789bc8399a3db8c58091cd2f53cdf"/>
    <w:p>
      <w:pPr>
        <w:pStyle w:val="berschrift3"/>
      </w:pPr>
      <w:r>
        <w:t xml:space="preserve">Kommunikation und Prävention: Verkehrspräventio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kehrspräventio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Lektion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inder/Schüler</w:t>
            </w:r>
          </w:p>
        </w:tc>
      </w:tr>
      <w:tr>
        <w:trPr>
          <w:trHeight w:val="320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rassenverkehr-Grundausbild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Kindergart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473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Schulkla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920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Radfahrerprüf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70</w:t>
            </w:r>
          </w:p>
        </w:tc>
      </w:tr>
      <w:tr>
        <w:trPr>
          <w:trHeight w:val="283" w:hRule="auto"/>
        </w:trPr>
        body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ahrradkontroll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648</w:t>
            </w:r>
          </w:p>
        </w:tc>
      </w:tr>
      <w:tr>
        <w:trPr>
          <w:trHeight w:val="320" w:hRule="auto"/>
        </w:trPr>
        body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rassenverkehr-Weiterbildung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7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Nachschulungen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report_DJS_files/figure-docx/5551039_qr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7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75"/>
    <w:bookmarkStart w:id="380" w:name="zentrale-ermittlung"/>
    <w:p>
      <w:pPr>
        <w:pStyle w:val="berschrift3"/>
      </w:pPr>
      <w:r>
        <w:t xml:space="preserve">Zentrale Ermittlung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Zentrale Ermittlun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Tatbeständ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4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Verfah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8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Tä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3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adenfälle Brandermittlu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report_DJS_files/figure-docx/555104_q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7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80"/>
    <w:bookmarkStart w:id="385" w:name="regionaler-ermittlungsdienst"/>
    <w:p>
      <w:pPr>
        <w:pStyle w:val="berschrift3"/>
      </w:pPr>
      <w:r>
        <w:t xml:space="preserve">Regionaler Ermittlungsdiens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egionaler Ermittlungsdiens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Tatbeständ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6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Verfah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</w:tr>
      <w:tr>
        <w:trPr>
          <w:trHeight w:val="283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Tät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report_DJS_files/figure-docx/555105_qr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8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85"/>
    <w:bookmarkStart w:id="390" w:name="kriminalinnendienst"/>
    <w:p>
      <w:pPr>
        <w:pStyle w:val="berschrift3"/>
      </w:pPr>
      <w:r>
        <w:t xml:space="preserve">Kriminalinnendiens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riminalinnendiens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rsonenausschreibung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49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44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03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3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9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571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rsonenausschreibungen Revok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393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ipol-4 Fä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936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hrzeugfahnd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89</w:t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hrzeugfahndung Revok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34</w:t>
            </w:r>
          </w:p>
        </w:tc>
      </w:tr>
      <w:tr>
        <w:trPr>
          <w:trHeight w:val="3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ulpus- / Interpol-Meld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832</w:t>
            </w:r>
          </w:p>
        </w:tc>
      </w:tr>
      <w:tr>
        <w:trPr>
          <w:trHeight w:val="283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ussen und Kosten in Frank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'5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6'3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'7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2'1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1'2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6'49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report_DJS_files/figure-docx/555106_qr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8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90"/>
    <w:bookmarkStart w:id="395" w:name="kriminaltechnischer-dienst"/>
    <w:p>
      <w:pPr>
        <w:pStyle w:val="berschrift3"/>
      </w:pPr>
      <w:r>
        <w:t xml:space="preserve">Kriminaltechnischer Dienst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riminaltechnischer Diens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arbeitung von Tatbeständen durch die Kriminaltechnik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4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4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8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790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ntersuchte Dokum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nzahl Fälsch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  <w:tr>
        <w:trPr>
          <w:trHeight w:val="3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atorte, an denen Dakty-Spuren gesichert wur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atorte, an denen DNA-Spuren gesichert wur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76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atorte, an denen andere Spuren gesichert wur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9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äterschaft, die mittels Daktyloskopie ermittelt wur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</w:tr>
      <w:tr>
        <w:trPr>
          <w:trHeight w:val="30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äterschaft, die mittels DNA ermittelt wur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</w:tr>
      <w:tr>
        <w:trPr>
          <w:trHeight w:val="30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äterschaft, die mittels anderer Beweise / Indizien ermittelt wur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</w:tr>
      <w:tr>
        <w:trPr>
          <w:trHeight w:val="318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kennungsdienstliche Personenbehandlung inkl. Abnahme von Wangenschleimhau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report_DJS_files/figure-docx/555107_q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9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95"/>
    <w:bookmarkStart w:id="400" w:name="verkehrskontrollen"/>
    <w:p>
      <w:pPr>
        <w:pStyle w:val="berschrift3"/>
      </w:pPr>
      <w:r>
        <w:t xml:space="preserve">Verkehrskontroll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kehrskontroll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kehrskontrollstund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24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36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83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'73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69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654</w:t>
            </w:r>
          </w:p>
        </w:tc>
      </w:tr>
      <w:tr>
        <w:trPr>
          <w:trHeight w:val="28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chwerverkehrskontrollstunde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'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'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'787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triebskontrollstunden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44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anstandete Fahrzeu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1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report_DJS_files/figure-docx/555108_qr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99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400"/>
    <w:bookmarkStart w:id="405" w:name="mobile-geschwindigkeitskontrollen"/>
    <w:p>
      <w:pPr>
        <w:pStyle w:val="berschrift3"/>
      </w:pPr>
      <w:r>
        <w:t xml:space="preserve">Mobile Geschwindigkeitskontroll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obile Geschwindigkeitskontrolle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ort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75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3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8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47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348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ontrollierte Fahrzeu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7'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5'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4'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1'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'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66'189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dnungsbus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'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'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'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'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'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'784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afanzeig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report_DJS_files/figure-docx/555109_qr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04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05"/>
    <w:bookmarkEnd w:id="406"/>
    <w:bookmarkStart w:id="432" w:name="amt-für-bevölkerungsschutz-und-armee"/>
    <w:p>
      <w:pPr>
        <w:pStyle w:val="berschrift2"/>
      </w:pPr>
      <w:r>
        <w:t xml:space="preserve">5640 Amt für Bevölkerungsschutz und Armee</w:t>
      </w:r>
    </w:p>
    <w:bookmarkStart w:id="411" w:name="zivilschutzdiensttage"/>
    <w:p>
      <w:pPr>
        <w:pStyle w:val="berschrift3"/>
      </w:pPr>
      <w:r>
        <w:t xml:space="preserve">Zivilschutzdiensttag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lass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antonale Kurse, Grundausbildung, Weiterbildung und Rapport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8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5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6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29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6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20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ederholungskurse in den Zivilschutzregion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'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220</w:t>
            </w:r>
          </w:p>
        </w:tc>
      </w:tr>
      <w:tr>
        <w:trPr>
          <w:trHeight w:val="283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nstfalleinsätze und Einsätze zu Gunsten der Gemeinschaf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'5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6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report_DJS_files/figure-docx/556401_qr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1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11"/>
    <w:bookmarkStart w:id="416" w:name="wehrpflichtersatzabgaben"/>
    <w:p>
      <w:pPr>
        <w:pStyle w:val="berschrift3"/>
      </w:pPr>
      <w:r>
        <w:t xml:space="preserve">Wehrpflichtersatzabgab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satzpflichtig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2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'0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58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'36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98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'776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ndente Veranlag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öffnete Veranlagung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'0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'4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8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'1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'5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'66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report_DJS_files/figure-docx/556403_qr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1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16"/>
    <w:bookmarkStart w:id="421" w:name="einsprachengesuchebefreiungen"/>
    <w:p>
      <w:pPr>
        <w:pStyle w:val="berschrift3"/>
      </w:pPr>
      <w:r>
        <w:t xml:space="preserve">Einsprachen/Gesuche/Befrei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47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20" w:hRule="auto"/>
        </w:trPr>
        body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insprachen/Gesuche/Befreiu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ledig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'16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98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6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11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eschwerden 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ledig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18" w:hRule="auto"/>
        </w:trPr>
        body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t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322" w:hRule="auto"/>
        </w:trPr>
        body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ückerstattungen/Rückzahlung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8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rledig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88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65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49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60</w:t>
            </w:r>
          </w:p>
        </w:tc>
      </w:tr>
      <w:tr>
        <w:trPr>
          <w:trHeight w:val="318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pende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report_DJS_files/figure-docx/556404_qr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2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21"/>
    <w:bookmarkStart w:id="426" w:name="X0bb985c7fe68abf3e5fc1ceac7f4ecb74364eff"/>
    <w:p>
      <w:pPr>
        <w:pStyle w:val="berschrift3"/>
      </w:pPr>
      <w:r>
        <w:t xml:space="preserve">Mahnungen/Betreibungen/Verlustscheine/Ausstehende Guthab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hnungen (inkl. 2. Mahnungen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50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8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3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7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27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treib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</w:t>
            </w:r>
          </w:p>
        </w:tc>
      </w:tr>
      <w:tr>
        <w:trPr>
          <w:trHeight w:val="28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lustsche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7</w:t>
            </w:r>
          </w:p>
        </w:tc>
      </w:tr>
      <w:tr>
        <w:trPr>
          <w:trHeight w:val="283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usstehende Guthaben in Fr.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89'1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91'6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090'5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63'5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27'2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50'062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report_DJS_files/figure-docx/556405_qr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25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26"/>
    <w:bookmarkStart w:id="431" w:name="disziplinarwesen"/>
    <w:p>
      <w:pPr>
        <w:pStyle w:val="berschrift3"/>
      </w:pPr>
      <w:r>
        <w:t xml:space="preserve">Disziplinarwes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afen Orientierungstag, Rekrutierung und Truppendienst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ntscheide Militärgericht (Vollzugsaufträ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ussen Schiesspflichtversäumni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report_DJS_files/figure-docx/556406_qr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30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31"/>
    <w:bookmarkEnd w:id="432"/>
    <w:bookmarkEnd w:id="433"/>
    <w:sectPr w:rsidR="008D3A9C" w:rsidSect="004F5F45">
      <w:headerReference r:id="rId9" w:type="even"/>
      <w:headerReference r:id="rId11" w:type="default"/>
      <w:footerReference r:id="rId15" w:type="even"/>
      <w:footerReference r:id="rId14" w:type="default"/>
      <w:headerReference r:id="rId10" w:type="first"/>
      <w:footerReference r:id="rId13" w:type="first"/>
      <w:pgSz w:h="16840" w:w="11907"/>
      <w:pgMar w:bottom="1134" w:footer="454" w:gutter="0" w:header="567" w:left="851" w:right="851" w:top="1134"/>
      <w:cols w:space="720"/>
      <w:docGrid w:linePitch="245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00CC3" w14:textId="7554247E" w:rsidR="0037751C" w:rsidRDefault="0037751C" w:rsidP="0037751C">
    <w:pPr>
      <w:pStyle w:val="Fuzeile"/>
      <w:tabs>
        <w:tab w:val="clear" w:pos="9072"/>
        <w:tab w:val="left" w:pos="9392"/>
        <w:tab w:val="right" w:pos="10065"/>
      </w:tabs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0BE19" w14:textId="2962A011" w:rsidR="00372455" w:rsidRDefault="00372455" w:rsidP="0037751C">
    <w:pPr>
      <w:pStyle w:val="Fuzeile"/>
      <w:tabs>
        <w:tab w:val="clear" w:pos="9072"/>
        <w:tab w:val="right" w:pos="10065"/>
      </w:tabs>
      <w:jc w:val="right"/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 w:rsidR="00D8133A" w:rsidRPr="003D48FB">
      <w:rPr>
        <w:noProof/>
        <w:lang w:val="de-DE"/>
      </w:rPr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7D023" w14:textId="77777777" w:rsidR="0037751C" w:rsidRDefault="0037751C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3B208" w14:textId="2D6C9141" w:rsidR="00372455" w:rsidRPr="00A913C4" w:rsidRDefault="00372455" w:rsidP="00583D6C">
    <w:pPr>
      <w:pStyle w:val="Kopfzeile"/>
      <w:pBdr>
        <w:bottom w:val="single" w:sz="6" w:space="1" w:color="auto"/>
      </w:pBdr>
      <w:tabs>
        <w:tab w:val="clear" w:pos="284"/>
        <w:tab w:val="clear" w:pos="567"/>
        <w:tab w:val="clear" w:pos="4536"/>
        <w:tab w:val="clear" w:pos="9072"/>
        <w:tab w:val="center" w:pos="5102"/>
        <w:tab w:val="right" w:pos="10205"/>
      </w:tabs>
      <w:rPr>
        <w:sz w:val="20"/>
      </w:rPr>
    </w:pPr>
    <w:r w:rsidRPr="00A913C4">
      <w:rPr>
        <w:sz w:val="20"/>
      </w:rPr>
      <w:t>Kanton Thurgau</w:t>
    </w:r>
    <w:r w:rsidRPr="00A913C4">
      <w:rPr>
        <w:sz w:val="20"/>
      </w:rPr>
      <w:tab/>
      <w:t xml:space="preserve">Geschäftsbericht </w:t>
    </w:r>
    <w:r w:rsidR="006116A0">
      <w:rPr>
        <w:sz w:val="20"/>
      </w:rPr>
      <w:t>2024</w:t>
    </w:r>
    <w:r w:rsidRPr="00A913C4">
      <w:rPr>
        <w:sz w:val="20"/>
      </w:rPr>
      <w:tab/>
    </w:r>
    <w:r w:rsidR="006116A0">
      <w:rPr>
        <w:sz w:val="20"/>
      </w:rPr>
      <w:t>DJS</w:t>
    </w:r>
  </w:p>
  <w:p w14:paraId="42E1A151" w14:textId="77777777" w:rsidR="00372455" w:rsidRDefault="0037245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EBF1C" w14:textId="6102F8C6" w:rsidR="00372455" w:rsidRPr="00FA0865" w:rsidRDefault="00372455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 w:rsidRPr="00FA0865">
      <w:rPr>
        <w:sz w:val="20"/>
      </w:rPr>
      <w:t>Kan</w:t>
    </w:r>
    <w:r>
      <w:rPr>
        <w:sz w:val="20"/>
      </w:rPr>
      <w:t>ton Thurgau</w:t>
    </w:r>
    <w:r>
      <w:rPr>
        <w:sz w:val="20"/>
      </w:rPr>
      <w:tab/>
      <w:t xml:space="preserve">Geschäftsbericht </w:t>
    </w:r>
    <w:r w:rsidR="0037751C">
      <w:rPr>
        <w:sz w:val="20"/>
      </w:rPr>
      <w:t>2024</w:t>
    </w:r>
    <w:r w:rsidRPr="00FA0865">
      <w:rPr>
        <w:sz w:val="20"/>
      </w:rPr>
      <w:tab/>
    </w:r>
    <w:r>
      <w:rPr>
        <w:sz w:val="20"/>
      </w:rPr>
      <w:tab/>
    </w:r>
    <w:r w:rsidR="0037751C">
      <w:rPr>
        <w:sz w:val="20"/>
      </w:rPr>
      <w:t>DJ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BDDFC" w14:textId="77777777" w:rsidR="0037751C" w:rsidRDefault="0037751C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E5BA3" w14:textId="07232DF4" w:rsidR="008D3A9C" w:rsidRPr="00FA0865" w:rsidRDefault="008D3A9C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>
      <w:rPr>
        <w:sz w:val="20"/>
      </w:rPr>
      <w:t>Kanton Thurgau</w:t>
    </w:r>
    <w:r w:rsidRPr="008D3A9C">
      <w:rPr>
        <w:sz w:val="20"/>
      </w:rPr>
      <w:ptab w:relativeTo="margin" w:alignment="center" w:leader="none"/>
    </w:r>
    <w:r>
      <w:rPr>
        <w:sz w:val="20"/>
      </w:rPr>
      <w:t>Geschäftsbericht 2024</w:t>
    </w:r>
    <w:r w:rsidRPr="008D3A9C">
      <w:rPr>
        <w:sz w:val="20"/>
      </w:rPr>
      <w:ptab w:relativeTo="margin" w:alignment="right" w:leader="none"/>
    </w:r>
    <w:r>
      <w:rPr>
        <w:sz w:val="20"/>
      </w:rPr>
      <w:t>DJ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FE"/>
    <w:multiLevelType w:val="singleLevel"/>
    <w:tmpl w:val="7D9A05BA"/>
    <w:lvl w:ilvl="0">
      <w:numFmt w:val="decimal"/>
      <w:lvlText w:val="*"/>
      <w:lvlJc w:val="left"/>
    </w:lvl>
  </w:abstractNum>
  <w:abstractNum w15:restartNumberingAfterBreak="0" w:abstractNumId="1">
    <w:nsid w:val="04DD4464"/>
    <w:multiLevelType w:val="hybridMultilevel"/>
    <w:tmpl w:val="5538A680"/>
    <w:lvl w:ilvl="0" w:tplc="1C36C67E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DB800B5"/>
    <w:multiLevelType w:val="hybridMultilevel"/>
    <w:tmpl w:val="F1968C00"/>
    <w:lvl w:ilvl="0" w:tplc="75D62B14">
      <w:start w:val="2"/>
      <w:numFmt w:val="decimal"/>
      <w:lvlText w:val="%1"/>
      <w:lvlJc w:val="left"/>
      <w:pPr>
        <w:tabs>
          <w:tab w:pos="2140" w:val="num"/>
        </w:tabs>
        <w:ind w:hanging="360" w:left="2140"/>
      </w:pPr>
      <w:rPr>
        <w:rFonts w:hint="default"/>
      </w:rPr>
    </w:lvl>
    <w:lvl w:ilvl="1" w:tplc="15549C84">
      <w:numFmt w:val="none"/>
      <w:lvlText w:val=""/>
      <w:lvlJc w:val="left"/>
      <w:pPr>
        <w:tabs>
          <w:tab w:pos="360" w:val="num"/>
        </w:tabs>
      </w:pPr>
    </w:lvl>
    <w:lvl w:ilvl="2" w:tplc="02CC9C6A">
      <w:numFmt w:val="none"/>
      <w:lvlText w:val=""/>
      <w:lvlJc w:val="left"/>
      <w:pPr>
        <w:tabs>
          <w:tab w:pos="360" w:val="num"/>
        </w:tabs>
      </w:pPr>
    </w:lvl>
    <w:lvl w:ilvl="3" w:tplc="334674D6">
      <w:numFmt w:val="none"/>
      <w:lvlText w:val=""/>
      <w:lvlJc w:val="left"/>
      <w:pPr>
        <w:tabs>
          <w:tab w:pos="360" w:val="num"/>
        </w:tabs>
      </w:pPr>
    </w:lvl>
    <w:lvl w:ilvl="4" w:tplc="D51E80C0">
      <w:numFmt w:val="none"/>
      <w:lvlText w:val=""/>
      <w:lvlJc w:val="left"/>
      <w:pPr>
        <w:tabs>
          <w:tab w:pos="360" w:val="num"/>
        </w:tabs>
      </w:pPr>
    </w:lvl>
    <w:lvl w:ilvl="5" w:tplc="DF8A505A">
      <w:numFmt w:val="none"/>
      <w:lvlText w:val=""/>
      <w:lvlJc w:val="left"/>
      <w:pPr>
        <w:tabs>
          <w:tab w:pos="360" w:val="num"/>
        </w:tabs>
      </w:pPr>
    </w:lvl>
    <w:lvl w:ilvl="6" w:tplc="1CC66046">
      <w:numFmt w:val="none"/>
      <w:lvlText w:val=""/>
      <w:lvlJc w:val="left"/>
      <w:pPr>
        <w:tabs>
          <w:tab w:pos="360" w:val="num"/>
        </w:tabs>
      </w:pPr>
    </w:lvl>
    <w:lvl w:ilvl="7" w:tplc="CB1EF53C">
      <w:numFmt w:val="none"/>
      <w:lvlText w:val=""/>
      <w:lvlJc w:val="left"/>
      <w:pPr>
        <w:tabs>
          <w:tab w:pos="360" w:val="num"/>
        </w:tabs>
      </w:pPr>
    </w:lvl>
    <w:lvl w:ilvl="8" w:tplc="94B67376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3">
    <w:nsid w:val="121D1588"/>
    <w:multiLevelType w:val="hybridMultilevel"/>
    <w:tmpl w:val="521EC152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4BC3797"/>
    <w:multiLevelType w:val="hybridMultilevel"/>
    <w:tmpl w:val="D15C3CBA"/>
    <w:lvl w:ilvl="0" w:tplc="7D9A05BA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1ED46E67"/>
    <w:multiLevelType w:val="multilevel"/>
    <w:tmpl w:val="73B8D53A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6">
    <w:nsid w:val="30501A91"/>
    <w:multiLevelType w:val="hybridMultilevel"/>
    <w:tmpl w:val="DA4ACD0A"/>
    <w:lvl w:ilvl="0" w:tplc="92E6FFD0">
      <w:start w:val="4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plc="7804A8C6">
      <w:numFmt w:val="none"/>
      <w:lvlText w:val=""/>
      <w:lvlJc w:val="left"/>
      <w:pPr>
        <w:tabs>
          <w:tab w:pos="360" w:val="num"/>
        </w:tabs>
      </w:pPr>
    </w:lvl>
    <w:lvl w:ilvl="2" w:tplc="3C82C242">
      <w:numFmt w:val="none"/>
      <w:lvlText w:val=""/>
      <w:lvlJc w:val="left"/>
      <w:pPr>
        <w:tabs>
          <w:tab w:pos="360" w:val="num"/>
        </w:tabs>
      </w:pPr>
    </w:lvl>
    <w:lvl w:ilvl="3" w:tplc="E8D02FEA">
      <w:numFmt w:val="none"/>
      <w:lvlText w:val=""/>
      <w:lvlJc w:val="left"/>
      <w:pPr>
        <w:tabs>
          <w:tab w:pos="360" w:val="num"/>
        </w:tabs>
      </w:pPr>
    </w:lvl>
    <w:lvl w:ilvl="4" w:tplc="86088038">
      <w:numFmt w:val="none"/>
      <w:lvlText w:val=""/>
      <w:lvlJc w:val="left"/>
      <w:pPr>
        <w:tabs>
          <w:tab w:pos="360" w:val="num"/>
        </w:tabs>
      </w:pPr>
    </w:lvl>
    <w:lvl w:ilvl="5" w:tplc="89B46808">
      <w:numFmt w:val="none"/>
      <w:lvlText w:val=""/>
      <w:lvlJc w:val="left"/>
      <w:pPr>
        <w:tabs>
          <w:tab w:pos="360" w:val="num"/>
        </w:tabs>
      </w:pPr>
    </w:lvl>
    <w:lvl w:ilvl="6" w:tplc="6024C2BC">
      <w:numFmt w:val="none"/>
      <w:lvlText w:val=""/>
      <w:lvlJc w:val="left"/>
      <w:pPr>
        <w:tabs>
          <w:tab w:pos="360" w:val="num"/>
        </w:tabs>
      </w:pPr>
    </w:lvl>
    <w:lvl w:ilvl="7" w:tplc="41EC6F32">
      <w:numFmt w:val="none"/>
      <w:lvlText w:val=""/>
      <w:lvlJc w:val="left"/>
      <w:pPr>
        <w:tabs>
          <w:tab w:pos="360" w:val="num"/>
        </w:tabs>
      </w:pPr>
    </w:lvl>
    <w:lvl w:ilvl="8" w:tplc="4C607178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7">
    <w:nsid w:val="3F7F323D"/>
    <w:multiLevelType w:val="multilevel"/>
    <w:tmpl w:val="2D1CFC9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8">
    <w:nsid w:val="46BF5CBF"/>
    <w:multiLevelType w:val="multilevel"/>
    <w:tmpl w:val="C9F091E4"/>
    <w:lvl w:ilvl="0">
      <w:start w:val="1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</w:abstractNum>
  <w:abstractNum w15:restartNumberingAfterBreak="0" w:abstractNumId="9">
    <w:nsid w:val="5609562D"/>
    <w:multiLevelType w:val="multilevel"/>
    <w:tmpl w:val="AC14FEB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0">
    <w:nsid w:val="6C6E02C4"/>
    <w:multiLevelType w:val="multilevel"/>
    <w:tmpl w:val="6BE00F92"/>
    <w:lvl w:ilvl="0">
      <w:start w:val="2"/>
      <w:numFmt w:val="decimal"/>
      <w:lvlText w:val="%1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800" w:val="num"/>
        </w:tabs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800" w:val="num"/>
        </w:tabs>
        <w:ind w:hanging="1800" w:left="1800"/>
      </w:pPr>
      <w:rPr>
        <w:rFonts w:hint="default"/>
      </w:rPr>
    </w:lvl>
  </w:abstractNum>
  <w:abstractNum w15:restartNumberingAfterBreak="0" w:abstractNumId="11">
    <w:nsid w:val="70E96EA0"/>
    <w:multiLevelType w:val="hybridMultilevel"/>
    <w:tmpl w:val="9B46398E"/>
    <w:lvl w:ilvl="0" w:tplc="FFFFFFFF"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Arial" w:cs="Arial" w:eastAsia="Times New Roman" w:hAnsi="Arial" w:hint="default"/>
      </w:rPr>
    </w:lvl>
    <w:lvl w:ilvl="1" w:tentative="1" w:tplc="FFFFFFFF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74F47F7E"/>
    <w:multiLevelType w:val="multilevel"/>
    <w:tmpl w:val="8DCC4274"/>
    <w:lvl w:ilvl="0">
      <w:start w:val="3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3">
    <w:nsid w:val="76DB04B9"/>
    <w:multiLevelType w:val="hybridMultilevel"/>
    <w:tmpl w:val="B7468D36"/>
    <w:lvl w:ilvl="0" w:tplc="438E3050">
      <w:numFmt w:val="bullet"/>
      <w:lvlText w:val="-"/>
      <w:lvlJc w:val="left"/>
      <w:pPr>
        <w:tabs>
          <w:tab w:pos="360" w:val="num"/>
        </w:tabs>
        <w:ind w:hanging="113" w:left="113"/>
      </w:pPr>
      <w:rPr>
        <w:rFonts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A6EC8"/>
    <w:multiLevelType w:val="multilevel"/>
    <w:tmpl w:val="8FD8B82E"/>
    <w:lvl w:ilvl="0">
      <w:start w:val="2"/>
      <w:numFmt w:val="decimal"/>
      <w:lvlText w:val="%1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5">
    <w:nsid w:val="7B1F28FC"/>
    <w:multiLevelType w:val="hybridMultilevel"/>
    <w:tmpl w:val="0B50450E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63177422" w:numId="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648872375" w:numId="2">
    <w:abstractNumId w:val="6"/>
  </w:num>
  <w:num w16cid:durableId="2132168505" w:numId="3">
    <w:abstractNumId w:val="2"/>
  </w:num>
  <w:num w16cid:durableId="103698576" w:numId="4">
    <w:abstractNumId w:val="14"/>
  </w:num>
  <w:num w16cid:durableId="1979140984" w:numId="5">
    <w:abstractNumId w:val="10"/>
  </w:num>
  <w:num w16cid:durableId="1877503189" w:numId="6">
    <w:abstractNumId w:val="5"/>
  </w:num>
  <w:num w16cid:durableId="5908705" w:numId="7">
    <w:abstractNumId w:val="7"/>
  </w:num>
  <w:num w16cid:durableId="1757747525" w:numId="8">
    <w:abstractNumId w:val="9"/>
  </w:num>
  <w:num w16cid:durableId="291794862" w:numId="9">
    <w:abstractNumId w:val="8"/>
  </w:num>
  <w:num w16cid:durableId="775369418" w:numId="10">
    <w:abstractNumId w:val="12"/>
  </w:num>
  <w:num w16cid:durableId="738480321" w:numId="1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971129010" w:numId="12">
    <w:abstractNumId w:val="4"/>
  </w:num>
  <w:num w16cid:durableId="777600367" w:numId="13">
    <w:abstractNumId w:val="11"/>
  </w:num>
  <w:num w16cid:durableId="311452864" w:numId="14">
    <w:abstractNumId w:val="1"/>
  </w:num>
  <w:num w16cid:durableId="1900482413" w:numId="15">
    <w:abstractNumId w:val="13"/>
  </w:num>
  <w:num w16cid:durableId="63459330" w:numId="16">
    <w:abstractNumId w:val="3"/>
  </w:num>
  <w:num w16cid:durableId="278531098" w:numId="17">
    <w:abstractNumId w:val="15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9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Times New Roman" w:hAnsi="Times New Roman"/>
        <w:lang w:bidi="ar-SA" w:eastAsia="de-CH" w:val="de-CH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18"/>
      <w:lang w:eastAsia="de-DE"/>
    </w:rPr>
  </w:style>
  <w:style w:styleId="berschrift1" w:type="paragraph">
    <w:name w:val="heading 1"/>
    <w:basedOn w:val="Standard"/>
    <w:qFormat/>
    <w:rsid w:val="00854382"/>
    <w:pPr>
      <w:keepNext/>
      <w:spacing w:after="220"/>
      <w:outlineLvl w:val="0"/>
    </w:pPr>
    <w:rPr>
      <w:b/>
      <w:kern w:val="28"/>
      <w:sz w:val="22"/>
    </w:rPr>
  </w:style>
  <w:style w:styleId="berschrift2" w:type="paragraph">
    <w:name w:val="heading 2"/>
    <w:basedOn w:val="Standard"/>
    <w:qFormat/>
    <w:rsid w:val="00854382"/>
    <w:pPr>
      <w:keepNext/>
      <w:spacing w:after="180"/>
      <w:outlineLvl w:val="1"/>
    </w:pPr>
    <w:rPr>
      <w:b/>
      <w:sz w:val="22"/>
    </w:rPr>
  </w:style>
  <w:style w:styleId="berschrift3" w:type="paragraph">
    <w:name w:val="heading 3"/>
    <w:basedOn w:val="Standard"/>
    <w:qFormat/>
    <w:rsid w:val="00854382"/>
    <w:pPr>
      <w:keepNext/>
      <w:spacing w:after="180"/>
      <w:outlineLvl w:val="2"/>
    </w:pPr>
    <w:rPr>
      <w:b/>
    </w:rPr>
  </w:style>
  <w:style w:styleId="berschrift4" w:type="paragraph">
    <w:name w:val="heading 4"/>
    <w:basedOn w:val="Standard"/>
    <w:next w:val="Standard"/>
    <w:qFormat/>
    <w:pPr>
      <w:keepNext/>
      <w:pBdr>
        <w:top w:color="auto" w:shadow="1" w:space="1" w:sz="6" w:val="single"/>
        <w:left w:color="auto" w:shadow="1" w:space="1" w:sz="6" w:val="single"/>
        <w:bottom w:color="auto" w:shadow="1" w:space="1" w:sz="6" w:val="single"/>
        <w:right w:color="auto" w:shadow="1" w:space="1" w:sz="6" w:val="single"/>
      </w:pBdr>
      <w:tabs>
        <w:tab w:pos="284" w:val="clear"/>
        <w:tab w:pos="567" w:val="clear"/>
        <w:tab w:pos="1276" w:val="left"/>
      </w:tabs>
      <w:spacing w:after="120"/>
      <w:ind w:left="284"/>
      <w:outlineLvl w:val="3"/>
    </w:pPr>
  </w:style>
  <w:style w:styleId="berschrift5" w:type="paragraph">
    <w:name w:val="heading 5"/>
    <w:basedOn w:val="Standard"/>
    <w:next w:val="Standard"/>
    <w:qFormat/>
    <w:pPr>
      <w:spacing w:after="60" w:before="240"/>
      <w:outlineLvl w:val="4"/>
    </w:pPr>
  </w:style>
  <w:style w:styleId="berschrift6" w:type="paragraph">
    <w:name w:val="heading 6"/>
    <w:basedOn w:val="Standard"/>
    <w:next w:val="Standard"/>
    <w:qFormat/>
    <w:pPr>
      <w:spacing w:after="60" w:before="240"/>
      <w:outlineLvl w:val="5"/>
    </w:pPr>
    <w:rPr>
      <w:i/>
    </w:rPr>
  </w:style>
  <w:style w:styleId="berschrift7" w:type="paragraph">
    <w:name w:val="heading 7"/>
    <w:basedOn w:val="Standard"/>
    <w:next w:val="Standard"/>
    <w:qFormat/>
    <w:pPr>
      <w:spacing w:after="60" w:before="240"/>
      <w:outlineLvl w:val="6"/>
    </w:pPr>
  </w:style>
  <w:style w:styleId="berschrift8" w:type="paragraph">
    <w:name w:val="heading 8"/>
    <w:basedOn w:val="Standard"/>
    <w:next w:val="Standard"/>
    <w:qFormat/>
    <w:pPr>
      <w:spacing w:after="60" w:before="240"/>
      <w:outlineLvl w:val="7"/>
    </w:pPr>
    <w:rPr>
      <w:i/>
    </w:rPr>
  </w:style>
  <w:style w:styleId="berschrift9" w:type="paragraph">
    <w:name w:val="heading 9"/>
    <w:basedOn w:val="Standard"/>
    <w:next w:val="Standard"/>
    <w:qFormat/>
    <w:pPr>
      <w:spacing w:after="60" w:before="240"/>
      <w:outlineLvl w:val="8"/>
    </w:pPr>
    <w:rPr>
      <w:b/>
      <w:i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Kopfzeile" w:type="paragraph">
    <w:name w:val="header"/>
    <w:basedOn w:val="Standard"/>
    <w:link w:val="KopfzeileZchn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pPr>
      <w:tabs>
        <w:tab w:pos="4536" w:val="center"/>
        <w:tab w:pos="9072" w:val="right"/>
      </w:tabs>
    </w:pPr>
  </w:style>
  <w:style w:styleId="Seitenzahl" w:type="character">
    <w:name w:val="page number"/>
    <w:basedOn w:val="Absatz-Standardschriftart"/>
  </w:style>
  <w:style w:styleId="Textkrper-Zeileneinzug" w:type="paragraph">
    <w:name w:val="Body Text Indent"/>
    <w:basedOn w:val="Standard"/>
    <w:pPr>
      <w:widowControl w:val="0"/>
      <w:ind w:left="284"/>
    </w:pPr>
    <w:rPr>
      <w:lang w:val="de-DE"/>
    </w:rPr>
  </w:style>
  <w:style w:styleId="Textkrper" w:type="paragraph">
    <w:name w:val="Body Text"/>
    <w:basedOn w:val="Standard"/>
    <w:pPr>
      <w:spacing w:after="120"/>
    </w:pPr>
  </w:style>
  <w:style w:customStyle="1" w:styleId="Bezugszeichentext" w:type="paragraph">
    <w:name w:val="Bezugszeichentext"/>
    <w:basedOn w:val="Standard"/>
  </w:style>
  <w:style w:styleId="Sprechblasentext" w:type="paragraph">
    <w:name w:val="Balloon Text"/>
    <w:basedOn w:val="Standard"/>
    <w:semiHidden/>
    <w:rPr>
      <w:rFonts w:ascii="Tahoma" w:cs="Tahoma" w:hAnsi="Tahoma"/>
      <w:sz w:val="16"/>
      <w:szCs w:val="16"/>
    </w:rPr>
  </w:style>
  <w:style w:styleId="Hyperlink" w:type="character">
    <w:name w:val="Hyperlink"/>
    <w:rsid w:val="00927EEB"/>
    <w:rPr>
      <w:color w:val="0000FF"/>
      <w:u w:val="single"/>
    </w:rPr>
  </w:style>
  <w:style w:customStyle="1" w:styleId="xl24" w:type="paragraph">
    <w:name w:val="xl2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b/>
      <w:bCs/>
      <w:szCs w:val="18"/>
    </w:rPr>
  </w:style>
  <w:style w:customStyle="1" w:styleId="xl25" w:type="paragraph">
    <w:name w:val="xl2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szCs w:val="18"/>
    </w:rPr>
  </w:style>
  <w:style w:customStyle="1" w:styleId="xl26" w:type="paragraph">
    <w:name w:val="xl2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27" w:type="paragraph">
    <w:name w:val="xl27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8" w:type="paragraph">
    <w:name w:val="xl28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9" w:type="paragraph">
    <w:name w:val="xl29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0" w:type="paragraph">
    <w:name w:val="xl30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1" w:type="paragraph">
    <w:name w:val="xl31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2" w:type="paragraph">
    <w:name w:val="xl32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3" w:type="paragraph">
    <w:name w:val="xl33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4" w:type="paragraph">
    <w:name w:val="xl3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5" w:type="paragraph">
    <w:name w:val="xl3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6" w:type="paragraph">
    <w:name w:val="xl3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37" w:type="paragraph">
    <w:name w:val="xl37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38" w:type="paragraph">
    <w:name w:val="xl38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9" w:type="paragraph">
    <w:name w:val="xl39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0" w:type="paragraph">
    <w:name w:val="xl40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1" w:type="paragraph">
    <w:name w:val="xl41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2" w:type="paragraph">
    <w:name w:val="xl42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43" w:type="paragraph">
    <w:name w:val="xl43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4" w:type="paragraph">
    <w:name w:val="xl44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5" w:type="paragraph">
    <w:name w:val="xl4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6" w:type="paragraph">
    <w:name w:val="xl46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7" w:type="paragraph">
    <w:name w:val="xl47"/>
    <w:basedOn w:val="Standard"/>
    <w:rsid w:val="00927EEB"/>
    <w:pPr>
      <w:pBdr>
        <w:top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8" w:type="paragraph">
    <w:name w:val="xl48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9" w:type="paragraph">
    <w:name w:val="xl49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0" w:type="paragraph">
    <w:name w:val="xl50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1" w:type="paragraph">
    <w:name w:val="xl51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52" w:type="paragraph">
    <w:name w:val="xl52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53" w:type="paragraph">
    <w:name w:val="xl53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4" w:type="paragraph">
    <w:name w:val="xl54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55" w:type="paragraph">
    <w:name w:val="xl5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font6" w:type="paragraph">
    <w:name w:val="font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Textkrper2" w:type="paragraph">
    <w:name w:val="Body Text 2"/>
    <w:basedOn w:val="Standard"/>
    <w:link w:val="Textkrper2Zchn"/>
    <w:rsid w:val="00927EEB"/>
    <w:pPr>
      <w:ind w:right="2407"/>
    </w:pPr>
    <w:rPr>
      <w:rFonts w:cs="Arial"/>
      <w:szCs w:val="18"/>
    </w:rPr>
  </w:style>
  <w:style w:customStyle="1" w:styleId="Textkrper2Zchn" w:type="character">
    <w:name w:val="Textkörper 2 Zchn"/>
    <w:link w:val="Textkrper2"/>
    <w:rsid w:val="00927EEB"/>
    <w:rPr>
      <w:rFonts w:ascii="Arial" w:cs="Arial" w:hAnsi="Arial"/>
      <w:sz w:val="18"/>
      <w:szCs w:val="18"/>
      <w:lang w:eastAsia="de-DE"/>
    </w:rPr>
  </w:style>
  <w:style w:customStyle="1" w:styleId="font5" w:type="paragraph">
    <w:name w:val="font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Funotentext" w:type="paragraph">
    <w:name w:val="footnote text"/>
    <w:basedOn w:val="Standard"/>
    <w:link w:val="FunotentextZchn"/>
    <w:rsid w:val="00927EEB"/>
    <w:rPr>
      <w:sz w:val="20"/>
    </w:rPr>
  </w:style>
  <w:style w:customStyle="1" w:styleId="FunotentextZchn" w:type="character">
    <w:name w:val="Fußnotentext Zchn"/>
    <w:link w:val="Funotentext"/>
    <w:rsid w:val="00927EEB"/>
    <w:rPr>
      <w:rFonts w:ascii="Arial" w:hAnsi="Arial"/>
      <w:lang w:eastAsia="de-DE"/>
    </w:rPr>
  </w:style>
  <w:style w:styleId="Funotenzeichen" w:type="character">
    <w:name w:val="footnote reference"/>
    <w:rsid w:val="00927EEB"/>
    <w:rPr>
      <w:vertAlign w:val="superscript"/>
    </w:rPr>
  </w:style>
  <w:style w:customStyle="1" w:styleId="BesuchterHyperlink" w:type="character">
    <w:name w:val="BesuchterHyperlink"/>
    <w:rsid w:val="00927EEB"/>
    <w:rPr>
      <w:color w:val="800080"/>
      <w:u w:val="single"/>
    </w:rPr>
  </w:style>
  <w:style w:customStyle="1" w:styleId="CIberschrift" w:type="paragraph">
    <w:name w:val="CIÜberschrift"/>
    <w:basedOn w:val="berschrift1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0" w:line="280" w:lineRule="exact"/>
      <w:jc w:val="left"/>
      <w:textAlignment w:val="auto"/>
    </w:pPr>
    <w:rPr>
      <w:rFonts w:cs="Arial"/>
      <w:kern w:val="0"/>
      <w:szCs w:val="24"/>
    </w:rPr>
  </w:style>
  <w:style w:styleId="Kommentarzeichen" w:type="character">
    <w:name w:val="annotation reference"/>
    <w:rsid w:val="00927EEB"/>
    <w:rPr>
      <w:sz w:val="16"/>
      <w:szCs w:val="16"/>
    </w:rPr>
  </w:style>
  <w:style w:styleId="Kommentartext" w:type="paragraph">
    <w:name w:val="annotation text"/>
    <w:basedOn w:val="Standard"/>
    <w:link w:val="KommentartextZchn"/>
    <w:rsid w:val="00927EEB"/>
    <w:rPr>
      <w:sz w:val="20"/>
    </w:rPr>
  </w:style>
  <w:style w:customStyle="1" w:styleId="KommentartextZchn" w:type="character">
    <w:name w:val="Kommentartext Zchn"/>
    <w:link w:val="Kommentartext"/>
    <w:rsid w:val="00927EEB"/>
    <w:rPr>
      <w:rFonts w:ascii="Arial" w:hAnsi="Arial"/>
      <w:lang w:eastAsia="de-DE"/>
    </w:rPr>
  </w:style>
  <w:style w:styleId="Kommentarthema" w:type="paragraph">
    <w:name w:val="annotation subject"/>
    <w:basedOn w:val="Kommentartext"/>
    <w:next w:val="Kommentartext"/>
    <w:link w:val="KommentarthemaZchn"/>
    <w:rsid w:val="00927EEB"/>
    <w:rPr>
      <w:b/>
      <w:bCs/>
    </w:rPr>
  </w:style>
  <w:style w:customStyle="1" w:styleId="KommentarthemaZchn" w:type="character">
    <w:name w:val="Kommentarthema Zchn"/>
    <w:link w:val="Kommentarthema"/>
    <w:rsid w:val="00927EEB"/>
    <w:rPr>
      <w:rFonts w:ascii="Arial" w:hAnsi="Arial"/>
      <w:b/>
      <w:bCs/>
      <w:lang w:eastAsia="de-DE"/>
    </w:rPr>
  </w:style>
  <w:style w:styleId="Tabellenraster" w:type="table">
    <w:name w:val="Table Grid"/>
    <w:basedOn w:val="NormaleTabelle"/>
    <w:rsid w:val="00927EEB"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KopfzeileZchn" w:type="character">
    <w:name w:val="Kopfzeile Zchn"/>
    <w:link w:val="Kopfzeile"/>
    <w:uiPriority w:val="99"/>
    <w:rsid w:val="00927EEB"/>
    <w:rPr>
      <w:rFonts w:ascii="Arial" w:hAnsi="Arial"/>
      <w:sz w:val="18"/>
      <w:lang w:eastAsia="de-DE"/>
    </w:rPr>
  </w:style>
  <w:style w:styleId="Textkrper-Einzug2" w:type="paragraph">
    <w:name w:val="Body Text Indent 2"/>
    <w:basedOn w:val="Standard"/>
    <w:link w:val="Textkrper-Einzug2Zchn"/>
    <w:rsid w:val="00453ECD"/>
    <w:pPr>
      <w:ind w:left="284"/>
    </w:pPr>
    <w:rPr>
      <w:sz w:val="20"/>
    </w:rPr>
  </w:style>
  <w:style w:customStyle="1" w:styleId="Textkrper-Einzug2Zchn" w:type="character">
    <w:name w:val="Textkörper-Einzug 2 Zchn"/>
    <w:link w:val="Textkrper-Einzug2"/>
    <w:rsid w:val="00453ECD"/>
    <w:rPr>
      <w:rFonts w:ascii="Arial" w:hAnsi="Arial"/>
      <w:lang w:eastAsia="de-DE"/>
    </w:rPr>
  </w:style>
  <w:style w:styleId="Textkrper-Einzug3" w:type="paragraph">
    <w:name w:val="Body Text Indent 3"/>
    <w:basedOn w:val="Standard"/>
    <w:link w:val="Textkrper-Einzug3Zchn"/>
    <w:rsid w:val="00453ECD"/>
    <w:pPr>
      <w:ind w:left="284"/>
    </w:pPr>
    <w:rPr>
      <w:iCs/>
      <w:sz w:val="16"/>
    </w:rPr>
  </w:style>
  <w:style w:customStyle="1" w:styleId="Textkrper-Einzug3Zchn" w:type="character">
    <w:name w:val="Textkörper-Einzug 3 Zchn"/>
    <w:link w:val="Textkrper-Einzug3"/>
    <w:rsid w:val="00453ECD"/>
    <w:rPr>
      <w:rFonts w:ascii="Arial" w:hAnsi="Arial"/>
      <w:iCs/>
      <w:sz w:val="16"/>
      <w:lang w:eastAsia="de-DE"/>
    </w:rPr>
  </w:style>
  <w:style w:customStyle="1" w:styleId="FuzeileZchn" w:type="character">
    <w:name w:val="Fußzeile Zchn"/>
    <w:link w:val="Fuzeile"/>
    <w:uiPriority w:val="99"/>
    <w:rsid w:val="00E217DC"/>
    <w:rPr>
      <w:rFonts w:ascii="Arial" w:hAnsi="Arial"/>
      <w:sz w:val="18"/>
      <w:lang w:eastAsia="de-DE"/>
    </w:rPr>
  </w:style>
  <w:style w:customStyle="1" w:styleId="xl56" w:type="paragraph">
    <w:name w:val="xl5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cs="Arial" w:eastAsia="Arial Unicode MS"/>
      <w:i/>
      <w:iCs/>
      <w:sz w:val="16"/>
      <w:szCs w:val="16"/>
    </w:rPr>
  </w:style>
  <w:style w:customStyle="1" w:styleId="xl57" w:type="paragraph">
    <w:name w:val="xl5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center"/>
    </w:pPr>
    <w:rPr>
      <w:rFonts w:cs="Arial" w:eastAsia="Arial Unicode MS"/>
      <w:szCs w:val="18"/>
    </w:rPr>
  </w:style>
  <w:style w:customStyle="1" w:styleId="xl64" w:type="paragraph">
    <w:name w:val="xl64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4"/>
      <w:szCs w:val="24"/>
    </w:rPr>
  </w:style>
  <w:style w:customStyle="1" w:styleId="xl65" w:type="paragraph">
    <w:name w:val="xl6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66" w:type="paragraph">
    <w:name w:val="xl6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67" w:type="paragraph">
    <w:name w:val="xl6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2"/>
      <w:szCs w:val="22"/>
    </w:rPr>
  </w:style>
  <w:style w:customStyle="1" w:styleId="xl68" w:type="paragraph">
    <w:name w:val="xl68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69" w:type="paragraph">
    <w:name w:val="xl69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0" w:type="paragraph">
    <w:name w:val="xl70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1" w:type="paragraph">
    <w:name w:val="xl7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2" w:type="paragraph">
    <w:name w:val="xl72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3" w:type="paragraph">
    <w:name w:val="xl73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4" w:type="paragraph">
    <w:name w:val="xl7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5" w:type="paragraph">
    <w:name w:val="xl75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6" w:type="paragraph">
    <w:name w:val="xl76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7" w:type="paragraph">
    <w:name w:val="xl77"/>
    <w:basedOn w:val="Standard"/>
    <w:rsid w:val="003451AC"/>
    <w:pPr>
      <w:pBdr>
        <w:top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8" w:type="paragraph">
    <w:name w:val="xl7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9" w:type="paragraph">
    <w:name w:val="xl79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0" w:type="paragraph">
    <w:name w:val="xl80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1" w:type="paragraph">
    <w:name w:val="xl8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2" w:type="paragraph">
    <w:name w:val="xl82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3" w:type="paragraph">
    <w:name w:val="xl8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4" w:type="paragraph">
    <w:name w:val="xl84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5" w:type="paragraph">
    <w:name w:val="xl8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6" w:type="paragraph">
    <w:name w:val="xl8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87" w:type="paragraph">
    <w:name w:val="xl8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88" w:type="paragraph">
    <w:name w:val="xl8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9" w:type="paragraph">
    <w:name w:val="xl8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 w:val="24"/>
      <w:szCs w:val="24"/>
      <w:u w:val="single"/>
    </w:rPr>
  </w:style>
  <w:style w:customStyle="1" w:styleId="xl90" w:type="paragraph">
    <w:name w:val="xl9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91" w:type="paragraph">
    <w:name w:val="xl91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2" w:type="paragraph">
    <w:name w:val="xl92"/>
    <w:basedOn w:val="Standard"/>
    <w:rsid w:val="003451AC"/>
    <w:pPr>
      <w:pBdr>
        <w:top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3" w:type="paragraph">
    <w:name w:val="xl93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4" w:type="paragraph">
    <w:name w:val="xl9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5" w:type="paragraph">
    <w:name w:val="xl9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6" w:type="paragraph">
    <w:name w:val="xl9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7" w:type="paragraph">
    <w:name w:val="xl97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8" w:type="paragraph">
    <w:name w:val="xl98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9" w:type="paragraph">
    <w:name w:val="xl9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0" w:type="paragraph">
    <w:name w:val="xl10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1" w:type="paragraph">
    <w:name w:val="xl101"/>
    <w:basedOn w:val="Standard"/>
    <w:rsid w:val="003451AC"/>
    <w:pPr>
      <w:pBdr>
        <w:top w:color="auto" w:space="0" w:sz="4" w:val="single"/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2" w:type="paragraph">
    <w:name w:val="xl102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3" w:type="paragraph">
    <w:name w:val="xl10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4" w:type="paragraph">
    <w:name w:val="xl104"/>
    <w:basedOn w:val="Standard"/>
    <w:rsid w:val="003451AC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5" w:type="paragraph">
    <w:name w:val="xl10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6" w:type="paragraph">
    <w:name w:val="xl106"/>
    <w:basedOn w:val="Standard"/>
    <w:rsid w:val="003451AC"/>
    <w:pPr>
      <w:pBdr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7" w:type="paragraph">
    <w:name w:val="xl10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top"/>
    </w:pPr>
    <w:rPr>
      <w:rFonts w:cs="Arial" w:eastAsia="Arial Unicode MS"/>
      <w:szCs w:val="18"/>
    </w:rPr>
  </w:style>
  <w:style w:styleId="Dokumentstruktur" w:type="paragraph">
    <w:name w:val="Document Map"/>
    <w:basedOn w:val="Standard"/>
    <w:link w:val="DokumentstrukturZchn"/>
    <w:rsid w:val="003451AC"/>
    <w:pPr>
      <w:shd w:color="auto" w:fill="000080" w:val="clear"/>
    </w:pPr>
    <w:rPr>
      <w:rFonts w:ascii="Tahoma" w:cs="Tahoma" w:hAnsi="Tahoma"/>
    </w:rPr>
  </w:style>
  <w:style w:customStyle="1" w:styleId="DokumentstrukturZchn" w:type="character">
    <w:name w:val="Dokumentstruktur Zchn"/>
    <w:link w:val="Dokumentstruktur"/>
    <w:rsid w:val="003451AC"/>
    <w:rPr>
      <w:rFonts w:ascii="Tahoma" w:cs="Tahoma" w:hAnsi="Tahoma"/>
      <w:sz w:val="18"/>
      <w:shd w:color="auto" w:fill="000080" w:val="clear"/>
      <w:lang w:eastAsia="de-DE"/>
    </w:rPr>
  </w:style>
  <w:style w:styleId="Endnotentext" w:type="paragraph">
    <w:name w:val="endnote text"/>
    <w:basedOn w:val="Standard"/>
    <w:link w:val="EndnotentextZchn"/>
    <w:rsid w:val="003451AC"/>
    <w:rPr>
      <w:sz w:val="20"/>
    </w:rPr>
  </w:style>
  <w:style w:customStyle="1" w:styleId="EndnotentextZchn" w:type="character">
    <w:name w:val="Endnotentext Zchn"/>
    <w:link w:val="Endnotentext"/>
    <w:rsid w:val="003451AC"/>
    <w:rPr>
      <w:rFonts w:ascii="Arial" w:hAnsi="Arial"/>
      <w:lang w:eastAsia="de-DE"/>
    </w:rPr>
  </w:style>
  <w:style w:styleId="Endnotenzeichen" w:type="character">
    <w:name w:val="endnote reference"/>
    <w:rsid w:val="003451AC"/>
    <w:rPr>
      <w:vertAlign w:val="superscript"/>
    </w:rPr>
  </w:style>
  <w:style w:styleId="Hervorhebung" w:type="character">
    <w:name w:val="Emphasis"/>
    <w:qFormat/>
    <w:rsid w:val="003451AC"/>
    <w:rPr>
      <w:i/>
      <w:iCs/>
    </w:rPr>
  </w:style>
  <w:style w:customStyle="1" w:styleId="Default" w:type="paragraph">
    <w:name w:val="Default"/>
    <w:rsid w:val="004F5F45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1.xml"/>
<Relationship Id="rId10" Type="http://schemas.openxmlformats.org/officeDocument/2006/relationships/header" Target="header3.xml"/>
<Relationship Id="rId11" Type="http://schemas.openxmlformats.org/officeDocument/2006/relationships/header" Target="header2.xml"/>
<Relationship Id="rId12" Type="http://schemas.openxmlformats.org/officeDocument/2006/relationships/header" Target="header4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footer" Target="footer1.xml"/>
<Relationship Id="rId20" Type="http://schemas.openxmlformats.org/officeDocument/2006/relationships/image" Target="media/rId20.png"/>
<Relationship Id="rId30" Type="http://schemas.openxmlformats.org/officeDocument/2006/relationships/image" Target="media/rId30.png"/>
<Relationship Id="rId25" Type="http://schemas.openxmlformats.org/officeDocument/2006/relationships/image" Target="media/rId25.png"/>
<Relationship Id="rId35" Type="http://schemas.openxmlformats.org/officeDocument/2006/relationships/image" Target="media/rId35.png"/>
<Relationship Id="rId40" Type="http://schemas.openxmlformats.org/officeDocument/2006/relationships/image" Target="media/rId40.png"/>
<Relationship Id="rId45" Type="http://schemas.openxmlformats.org/officeDocument/2006/relationships/image" Target="media/rId45.png"/>
<Relationship Id="rId50" Type="http://schemas.openxmlformats.org/officeDocument/2006/relationships/image" Target="media/rId50.png"/>
<Relationship Id="rId55" Type="http://schemas.openxmlformats.org/officeDocument/2006/relationships/image" Target="media/rId55.png"/>
<Relationship Id="rId61" Type="http://schemas.openxmlformats.org/officeDocument/2006/relationships/image" Target="media/rId61.png"/>
<Relationship Id="rId67" Type="http://schemas.openxmlformats.org/officeDocument/2006/relationships/image" Target="media/rId67.png"/>
<Relationship Id="rId72" Type="http://schemas.openxmlformats.org/officeDocument/2006/relationships/image" Target="media/rId72.png"/>
<Relationship Id="rId77" Type="http://schemas.openxmlformats.org/officeDocument/2006/relationships/image" Target="media/rId77.png"/>
<Relationship Id="rId82" Type="http://schemas.openxmlformats.org/officeDocument/2006/relationships/image" Target="media/rId82.png"/>
<Relationship Id="rId87" Type="http://schemas.openxmlformats.org/officeDocument/2006/relationships/image" Target="media/rId87.png"/>
<Relationship Id="rId92" Type="http://schemas.openxmlformats.org/officeDocument/2006/relationships/image" Target="media/rId92.png"/>
<Relationship Id="rId97" Type="http://schemas.openxmlformats.org/officeDocument/2006/relationships/image" Target="media/rId97.png"/>
<Relationship Id="rId108" Type="http://schemas.openxmlformats.org/officeDocument/2006/relationships/image" Target="media/rId108.png"/>
<Relationship Id="rId103" Type="http://schemas.openxmlformats.org/officeDocument/2006/relationships/image" Target="media/rId103.png"/>
<Relationship Id="rId113" Type="http://schemas.openxmlformats.org/officeDocument/2006/relationships/image" Target="media/rId113.png"/>
<Relationship Id="rId118" Type="http://schemas.openxmlformats.org/officeDocument/2006/relationships/image" Target="media/rId118.png"/>
<Relationship Id="rId123" Type="http://schemas.openxmlformats.org/officeDocument/2006/relationships/image" Target="media/rId123.png"/>
<Relationship Id="rId128" Type="http://schemas.openxmlformats.org/officeDocument/2006/relationships/image" Target="media/rId128.png"/>
<Relationship Id="rId133" Type="http://schemas.openxmlformats.org/officeDocument/2006/relationships/image" Target="media/rId133.png"/>
<Relationship Id="rId138" Type="http://schemas.openxmlformats.org/officeDocument/2006/relationships/image" Target="media/rId138.png"/>
<Relationship Id="rId143" Type="http://schemas.openxmlformats.org/officeDocument/2006/relationships/image" Target="media/rId143.png"/>
<Relationship Id="rId149" Type="http://schemas.openxmlformats.org/officeDocument/2006/relationships/image" Target="media/rId149.png"/>
<Relationship Id="rId154" Type="http://schemas.openxmlformats.org/officeDocument/2006/relationships/image" Target="media/rId154.png"/>
<Relationship Id="rId159" Type="http://schemas.openxmlformats.org/officeDocument/2006/relationships/image" Target="media/rId159.png"/>
<Relationship Id="rId164" Type="http://schemas.openxmlformats.org/officeDocument/2006/relationships/image" Target="media/rId164.png"/>
<Relationship Id="rId169" Type="http://schemas.openxmlformats.org/officeDocument/2006/relationships/image" Target="media/rId169.png"/>
<Relationship Id="rId174" Type="http://schemas.openxmlformats.org/officeDocument/2006/relationships/image" Target="media/rId174.png"/>
<Relationship Id="rId180" Type="http://schemas.openxmlformats.org/officeDocument/2006/relationships/image" Target="media/rId180.png"/>
<Relationship Id="rId185" Type="http://schemas.openxmlformats.org/officeDocument/2006/relationships/image" Target="media/rId185.png"/>
<Relationship Id="rId190" Type="http://schemas.openxmlformats.org/officeDocument/2006/relationships/image" Target="media/rId190.png"/>
<Relationship Id="rId195" Type="http://schemas.openxmlformats.org/officeDocument/2006/relationships/image" Target="media/rId195.png"/>
<Relationship Id="rId200" Type="http://schemas.openxmlformats.org/officeDocument/2006/relationships/image" Target="media/rId200.png"/>
<Relationship Id="rId205" Type="http://schemas.openxmlformats.org/officeDocument/2006/relationships/image" Target="media/rId205.png"/>
<Relationship Id="rId210" Type="http://schemas.openxmlformats.org/officeDocument/2006/relationships/image" Target="media/rId210.png"/>
<Relationship Id="rId215" Type="http://schemas.openxmlformats.org/officeDocument/2006/relationships/image" Target="media/rId215.png"/>
<Relationship Id="rId220" Type="http://schemas.openxmlformats.org/officeDocument/2006/relationships/image" Target="media/rId220.png"/>
<Relationship Id="rId231" Type="http://schemas.openxmlformats.org/officeDocument/2006/relationships/image" Target="media/rId231.png"/>
<Relationship Id="rId236" Type="http://schemas.openxmlformats.org/officeDocument/2006/relationships/image" Target="media/rId236.png"/>
<Relationship Id="rId241" Type="http://schemas.openxmlformats.org/officeDocument/2006/relationships/image" Target="media/rId241.png"/>
<Relationship Id="rId246" Type="http://schemas.openxmlformats.org/officeDocument/2006/relationships/image" Target="media/rId246.png"/>
<Relationship Id="rId251" Type="http://schemas.openxmlformats.org/officeDocument/2006/relationships/image" Target="media/rId251.png"/>
<Relationship Id="rId256" Type="http://schemas.openxmlformats.org/officeDocument/2006/relationships/image" Target="media/rId256.png"/>
<Relationship Id="rId266" Type="http://schemas.openxmlformats.org/officeDocument/2006/relationships/image" Target="media/rId266.png"/>
<Relationship Id="rId261" Type="http://schemas.openxmlformats.org/officeDocument/2006/relationships/image" Target="media/rId261.png"/>
<Relationship Id="rId276" Type="http://schemas.openxmlformats.org/officeDocument/2006/relationships/image" Target="media/rId276.png"/>
<Relationship Id="rId271" Type="http://schemas.openxmlformats.org/officeDocument/2006/relationships/image" Target="media/rId271.png"/>
<Relationship Id="rId281" Type="http://schemas.openxmlformats.org/officeDocument/2006/relationships/image" Target="media/rId281.png"/>
<Relationship Id="rId226" Type="http://schemas.openxmlformats.org/officeDocument/2006/relationships/image" Target="media/rId226.png"/>
<Relationship Id="rId291" Type="http://schemas.openxmlformats.org/officeDocument/2006/relationships/image" Target="media/rId291.png"/>
<Relationship Id="rId296" Type="http://schemas.openxmlformats.org/officeDocument/2006/relationships/image" Target="media/rId296.png"/>
<Relationship Id="rId301" Type="http://schemas.openxmlformats.org/officeDocument/2006/relationships/image" Target="media/rId301.png"/>
<Relationship Id="rId306" Type="http://schemas.openxmlformats.org/officeDocument/2006/relationships/image" Target="media/rId306.png"/>
<Relationship Id="rId311" Type="http://schemas.openxmlformats.org/officeDocument/2006/relationships/image" Target="media/rId311.png"/>
<Relationship Id="rId316" Type="http://schemas.openxmlformats.org/officeDocument/2006/relationships/image" Target="media/rId316.png"/>
<Relationship Id="rId321" Type="http://schemas.openxmlformats.org/officeDocument/2006/relationships/image" Target="media/rId321.png"/>
<Relationship Id="rId326" Type="http://schemas.openxmlformats.org/officeDocument/2006/relationships/image" Target="media/rId326.png"/>
<Relationship Id="rId331" Type="http://schemas.openxmlformats.org/officeDocument/2006/relationships/image" Target="media/rId331.png"/>
<Relationship Id="rId336" Type="http://schemas.openxmlformats.org/officeDocument/2006/relationships/image" Target="media/rId336.png"/>
<Relationship Id="rId286" Type="http://schemas.openxmlformats.org/officeDocument/2006/relationships/image" Target="media/rId286.png"/>
<Relationship Id="rId346" Type="http://schemas.openxmlformats.org/officeDocument/2006/relationships/image" Target="media/rId346.png"/>
<Relationship Id="rId351" Type="http://schemas.openxmlformats.org/officeDocument/2006/relationships/image" Target="media/rId351.png"/>
<Relationship Id="rId356" Type="http://schemas.openxmlformats.org/officeDocument/2006/relationships/image" Target="media/rId356.png"/>
<Relationship Id="rId361" Type="http://schemas.openxmlformats.org/officeDocument/2006/relationships/image" Target="media/rId361.png"/>
<Relationship Id="rId366" Type="http://schemas.openxmlformats.org/officeDocument/2006/relationships/image" Target="media/rId366.png"/>
<Relationship Id="rId371" Type="http://schemas.openxmlformats.org/officeDocument/2006/relationships/image" Target="media/rId371.png"/>
<Relationship Id="rId341" Type="http://schemas.openxmlformats.org/officeDocument/2006/relationships/image" Target="media/rId341.png"/>
<Relationship Id="rId376" Type="http://schemas.openxmlformats.org/officeDocument/2006/relationships/image" Target="media/rId376.png"/>
<Relationship Id="rId381" Type="http://schemas.openxmlformats.org/officeDocument/2006/relationships/image" Target="media/rId381.png"/>
<Relationship Id="rId386" Type="http://schemas.openxmlformats.org/officeDocument/2006/relationships/image" Target="media/rId386.png"/>
<Relationship Id="rId391" Type="http://schemas.openxmlformats.org/officeDocument/2006/relationships/image" Target="media/rId391.png"/>
<Relationship Id="rId396" Type="http://schemas.openxmlformats.org/officeDocument/2006/relationships/image" Target="media/rId396.png"/>
<Relationship Id="rId401" Type="http://schemas.openxmlformats.org/officeDocument/2006/relationships/image" Target="media/rId401.png"/>
<Relationship Id="rId407" Type="http://schemas.openxmlformats.org/officeDocument/2006/relationships/image" Target="media/rId407.png"/>
<Relationship Id="rId412" Type="http://schemas.openxmlformats.org/officeDocument/2006/relationships/image" Target="media/rId412.png"/>
<Relationship Id="rId417" Type="http://schemas.openxmlformats.org/officeDocument/2006/relationships/image" Target="media/rId417.png"/>
<Relationship Id="rId422" Type="http://schemas.openxmlformats.org/officeDocument/2006/relationships/image" Target="media/rId422.png"/>
<Relationship Id="rId427" Type="http://schemas.openxmlformats.org/officeDocument/2006/relationships/image" Target="media/rId427.png"/>
<Relationship Id="rId430" Type="http://schemas.openxmlformats.org/officeDocument/2006/relationships/hyperlink" Target="https://statistiktg.shinyapps.io/statanhang/?dept=DJS&amp;amt=Amt%20f%C3%BCr%20Bev%C3%B6lkerungsschutz%20und%20Armee&amp;table=Disziplinarwesen&amp;year=2024" TargetMode="External"/>
<Relationship Id="rId420" Type="http://schemas.openxmlformats.org/officeDocument/2006/relationships/hyperlink" Target="https://statistiktg.shinyapps.io/statanhang/?dept=DJS&amp;amt=Amt%20f%C3%BCr%20Bev%C3%B6lkerungsschutz%20und%20Armee&amp;table=Einsprachen/Gesuche/Befreiungen&amp;year=2024" TargetMode="External"/>
<Relationship Id="rId425" Type="http://schemas.openxmlformats.org/officeDocument/2006/relationships/hyperlink" Target="https://statistiktg.shinyapps.io/statanhang/?dept=DJS&amp;amt=Amt%20f%C3%BCr%20Bev%C3%B6lkerungsschutz%20und%20Armee&amp;table=Mahnungen/Betreibungen/Verlustscheine/Ausstehende%20Guthaben&amp;year=2024" TargetMode="External"/>
<Relationship Id="rId415" Type="http://schemas.openxmlformats.org/officeDocument/2006/relationships/hyperlink" Target="https://statistiktg.shinyapps.io/statanhang/?dept=DJS&amp;amt=Amt%20f%C3%BCr%20Bev%C3%B6lkerungsschutz%20und%20Armee&amp;table=Wehrpflichtersatzabgaben&amp;year=2024" TargetMode="External"/>
<Relationship Id="rId410" Type="http://schemas.openxmlformats.org/officeDocument/2006/relationships/hyperlink" Target="https://statistiktg.shinyapps.io/statanhang/?dept=DJS&amp;amt=Amt%20f%C3%BCr%20Bev%C3%B6lkerungsschutz%20und%20Armee&amp;table=Zivilschutzdiensttage&amp;year=2024" TargetMode="External"/>
<Relationship Id="rId38" Type="http://schemas.openxmlformats.org/officeDocument/2006/relationships/hyperlink" Target="https://statistiktg.shinyapps.io/statanhang/?dept=DJS&amp;amt=Amt%20f%C3%BCr%20Handelsregister%20und%20Zivilstandswesen&amp;table=Firmen-L%C3%B6schungen%20und%20Neueintragungen&amp;year=2024" TargetMode="External"/>
<Relationship Id="rId43" Type="http://schemas.openxmlformats.org/officeDocument/2006/relationships/hyperlink" Target="https://statistiktg.shinyapps.io/statanhang/?dept=DJS&amp;amt=Amt%20f%C3%BCr%20Handelsregister%20und%20Zivilstandswesen&amp;table=Gesch%C3%A4ftsentwicklung%20und%20Statistik%20Handelsregister&amp;year=2024" TargetMode="External"/>
<Relationship Id="rId48" Type="http://schemas.openxmlformats.org/officeDocument/2006/relationships/hyperlink" Target="https://statistiktg.shinyapps.io/statanhang/?dept=DJS&amp;amt=Amt%20f%C3%BCr%20Handelsregister%20und%20Zivilstandswesen&amp;table=Namens%C3%A4nderungen&amp;year=2024" TargetMode="External"/>
<Relationship Id="rId53" Type="http://schemas.openxmlformats.org/officeDocument/2006/relationships/hyperlink" Target="https://statistiktg.shinyapps.io/statanhang/?dept=DJS&amp;amt=Amt%20f%C3%BCr%20Handelsregister%20und%20Zivilstandswesen&amp;table=Ordentliche%20Einb%C3%BCrgerungen&amp;year=2024" TargetMode="External"/>
<Relationship Id="rId58" Type="http://schemas.openxmlformats.org/officeDocument/2006/relationships/hyperlink" Target="https://statistiktg.shinyapps.io/statanhang/?dept=DJS&amp;amt=Amt%20f%C3%BCr%20Handelsregister%20und%20Zivilstandswesen&amp;table=Staatsangeh%C3%B6rigkeit%20der%20Gesuchstellerinnen%20und%20Gesuchsteller&amp;year=2024" TargetMode="External"/>
<Relationship Id="rId131" Type="http://schemas.openxmlformats.org/officeDocument/2006/relationships/hyperlink" Target="https://statistiktg.shinyapps.io/statanhang/?dept=DJS&amp;amt=Amt%20f%C3%BCr%20Justizvollzug&amp;table=Aufteilung%20nach%20Geschlecht%20(Mandate%20Bew%C3%A4hrungsdienste)&amp;year=2024" TargetMode="External"/>
<Relationship Id="rId121" Type="http://schemas.openxmlformats.org/officeDocument/2006/relationships/hyperlink" Target="https://statistiktg.shinyapps.io/statanhang/?dept=DJS&amp;amt=Amt%20f%C3%BCr%20Justizvollzug&amp;table=Ausschreibungen&amp;year=2024" TargetMode="External"/>
<Relationship Id="rId141" Type="http://schemas.openxmlformats.org/officeDocument/2006/relationships/hyperlink" Target="https://statistiktg.shinyapps.io/statanhang/?dept=DJS&amp;amt=Amt%20f%C3%BCr%20Justizvollzug&amp;table=Kantonalgef%C3%A4ngnis&amp;year=2024" TargetMode="External"/>
<Relationship Id="rId126" Type="http://schemas.openxmlformats.org/officeDocument/2006/relationships/hyperlink" Target="https://statistiktg.shinyapps.io/statanhang/?dept=DJS&amp;amt=Amt%20f%C3%BCr%20Justizvollzug&amp;table=Mandate%20Bew%C3%A4hrungsdienste&amp;year=2024" TargetMode="External"/>
<Relationship Id="rId146" Type="http://schemas.openxmlformats.org/officeDocument/2006/relationships/hyperlink" Target="https://statistiktg.shinyapps.io/statanhang/?dept=DJS&amp;amt=Amt%20f%C3%BCr%20Justizvollzug&amp;table=Massnahmenzentrum%20Kalchrain&amp;year=2024" TargetMode="External"/>
<Relationship Id="rId106" Type="http://schemas.openxmlformats.org/officeDocument/2006/relationships/hyperlink" Target="https://statistiktg.shinyapps.io/statanhang/?dept=DJS&amp;amt=Amt%20f%C3%BCr%20Justizvollzug&amp;table=Strafen%20und%20Massnahmen&amp;year=2024" TargetMode="External"/>
<Relationship Id="rId116" Type="http://schemas.openxmlformats.org/officeDocument/2006/relationships/hyperlink" Target="https://statistiktg.shinyapps.io/statanhang/?dept=DJS&amp;amt=Amt%20f%C3%BCr%20Justizvollzug&amp;table=Strafregister&amp;year=2024" TargetMode="External"/>
<Relationship Id="rId111" Type="http://schemas.openxmlformats.org/officeDocument/2006/relationships/hyperlink" Target="https://statistiktg.shinyapps.io/statanhang/?dept=DJS&amp;amt=Amt%20f%C3%BCr%20Justizvollzug&amp;table=Vollzugsentscheide&amp;year=2024" TargetMode="External"/>
<Relationship Id="rId136" Type="http://schemas.openxmlformats.org/officeDocument/2006/relationships/hyperlink" Target="https://statistiktg.shinyapps.io/statanhang/?dept=DJS&amp;amt=Amt%20f%C3%BCr%20Justizvollzug&amp;table=Widerrufe%20w%C3%A4hrend%20der%20Probezeit&amp;year=2024" TargetMode="External"/>
<Relationship Id="rId28" Type="http://schemas.openxmlformats.org/officeDocument/2006/relationships/hyperlink" Target="https://statistiktg.shinyapps.io/statanhang/?dept=DJS&amp;amt=Generalsekretariat%20DJS&amp;table=Gastgewerbe%20(Gesetz%20%C3%BCber%20das%20Gastgewerbe%20und%20den%20Handel%20mit%20alkoholhaltigen%20Getr%C3%A4nken,%20Gastgewerbegesetz,%20GastG;%20RB%20554.51)%201997%20bis%202023&amp;year=2024" TargetMode="External"/>
<Relationship Id="rId23" Type="http://schemas.openxmlformats.org/officeDocument/2006/relationships/hyperlink" Target="https://statistiktg.shinyapps.io/statanhang/?dept=DJS&amp;amt=Generalsekretariat%20DJS&amp;table=Verwaltungsrechtspflege&amp;year=2024" TargetMode="External"/>
<Relationship Id="rId183" Type="http://schemas.openxmlformats.org/officeDocument/2006/relationships/hyperlink" Target="https://statistiktg.shinyapps.io/statanhang/?dept=DJS&amp;amt=Jagd-%20und%20Fischereiverwaltung&amp;table=Abschuss-%20und%20Fallwildstatistik%20f%C3%BCr%20das%20Jagdjahr&amp;year=2024" TargetMode="External"/>
<Relationship Id="rId208" Type="http://schemas.openxmlformats.org/officeDocument/2006/relationships/hyperlink" Target="https://statistiktg.shinyapps.io/statanhang/?dept=DJS&amp;amt=Jagd-%20und%20Fischereiverwaltung&amp;table=Fischeins%C3%A4tze%20im%20Ober-%20und%20Untersee&amp;year=2024" TargetMode="External"/>
<Relationship Id="rId213" Type="http://schemas.openxmlformats.org/officeDocument/2006/relationships/hyperlink" Target="https://statistiktg.shinyapps.io/statanhang/?dept=DJS&amp;amt=Jagd-%20und%20Fischereiverwaltung&amp;table=Fischeins%C3%A4tze%20in%20anderen%20Gew%C3%A4ssern&amp;year=2024" TargetMode="External"/>
<Relationship Id="rId193" Type="http://schemas.openxmlformats.org/officeDocument/2006/relationships/hyperlink" Target="https://statistiktg.shinyapps.io/statanhang/?dept=DJS&amp;amt=Jagd-%20und%20Fischereiverwaltung&amp;table=Fischfangstatistik%20Ober-%20und%20Untersee%20(Berufsfischer)&amp;year=2024" TargetMode="External"/>
<Relationship Id="rId198" Type="http://schemas.openxmlformats.org/officeDocument/2006/relationships/hyperlink" Target="https://statistiktg.shinyapps.io/statanhang/?dept=DJS&amp;amt=Jagd-%20und%20Fischereiverwaltung&amp;table=Fischfangstatistik%20Ober-%20und%20Untersee%20(Sportfischer)&amp;year=2024" TargetMode="External"/>
<Relationship Id="rId203" Type="http://schemas.openxmlformats.org/officeDocument/2006/relationships/hyperlink" Target="https://statistiktg.shinyapps.io/statanhang/?dept=DJS&amp;amt=Jagd-%20und%20Fischereiverwaltung&amp;table=Fischfangstatistik%20der%20kantonalen%20Pachtgew%C3%A4sser&amp;year=2024" TargetMode="External"/>
<Relationship Id="rId218" Type="http://schemas.openxmlformats.org/officeDocument/2006/relationships/hyperlink" Target="https://statistiktg.shinyapps.io/statanhang/?dept=DJS&amp;amt=Jagd-%20und%20Fischereiverwaltung&amp;table=Fischsterben&amp;year=2024" TargetMode="External"/>
<Relationship Id="rId223" Type="http://schemas.openxmlformats.org/officeDocument/2006/relationships/hyperlink" Target="https://statistiktg.shinyapps.io/statanhang/?dept=DJS&amp;amt=Jagd-%20und%20Fischereiverwaltung&amp;table=Stellungnahmen%20zu%20Projekten%20und%20Gesuchen&amp;year=2024" TargetMode="External"/>
<Relationship Id="rId188" Type="http://schemas.openxmlformats.org/officeDocument/2006/relationships/hyperlink" Target="https://statistiktg.shinyapps.io/statanhang/?dept=DJS&amp;amt=Jagd-%20und%20Fischereiverwaltung&amp;table=Wildschadenstatistik%20f%C3%BCr%20das%20Jagdjahr&amp;year=2024" TargetMode="External"/>
<Relationship Id="rId329" Type="http://schemas.openxmlformats.org/officeDocument/2006/relationships/hyperlink" Target="https://statistiktg.shinyapps.io/statanhang/?dept=DJS&amp;amt=Kantonspolizei&amp;table=%C3%96lwehr:%20Eins%C3%A4tze&amp;year=2024" TargetMode="External"/>
<Relationship Id="rId324" Type="http://schemas.openxmlformats.org/officeDocument/2006/relationships/hyperlink" Target="https://statistiktg.shinyapps.io/statanhang/?dept=DJS&amp;amt=Kantonspolizei&amp;table=%C3%96lwehr:%20Unf%C3%A4lle%20/%20Gew%C3%A4sserverschmutzungen&amp;year=2024" TargetMode="External"/>
<Relationship Id="rId229" Type="http://schemas.openxmlformats.org/officeDocument/2006/relationships/hyperlink" Target="https://statistiktg.shinyapps.io/statanhang/?dept=DJS&amp;amt=Kantonspolizei&amp;table=Allgemeine%20Dienstt%C3%A4tigkeit%20(Regionalpolizei)&amp;year=2024" TargetMode="External"/>
<Relationship Id="rId249" Type="http://schemas.openxmlformats.org/officeDocument/2006/relationships/hyperlink" Target="https://statistiktg.shinyapps.io/statanhang/?dept=DJS&amp;amt=Kantonspolizei&amp;table=Betriebskontrollen%20Transporteure%20(ARV)&amp;year=2024" TargetMode="External"/>
<Relationship Id="rId269" Type="http://schemas.openxmlformats.org/officeDocument/2006/relationships/hyperlink" Target="https://statistiktg.shinyapps.io/statanhang/?dept=DJS&amp;amt=Kantonspolizei&amp;table=Bewilligungen&amp;year=2024" TargetMode="External"/>
<Relationship Id="rId359" Type="http://schemas.openxmlformats.org/officeDocument/2006/relationships/hyperlink" Target="https://statistiktg.shinyapps.io/statanhang/?dept=DJS&amp;amt=Kantonspolizei&amp;table=Einsatzabteilung:%20%C3%9Cbersicht&amp;year=2024" TargetMode="External"/>
<Relationship Id="rId254" Type="http://schemas.openxmlformats.org/officeDocument/2006/relationships/hyperlink" Target="https://statistiktg.shinyapps.io/statanhang/?dept=DJS&amp;amt=Kantonspolizei&amp;table=Ereignisbew%C3%A4ltigung%20/%20Dienstleistungen&amp;year=2024" TargetMode="External"/>
<Relationship Id="rId244" Type="http://schemas.openxmlformats.org/officeDocument/2006/relationships/hyperlink" Target="https://statistiktg.shinyapps.io/statanhang/?dept=DJS&amp;amt=Kantonspolizei&amp;table=Geschwindigkeitskontrollen%20mit%20Lasermessger%C3%A4ten&amp;year=2024" TargetMode="External"/>
<Relationship Id="rId239" Type="http://schemas.openxmlformats.org/officeDocument/2006/relationships/hyperlink" Target="https://statistiktg.shinyapps.io/statanhang/?dept=DJS&amp;amt=Kantonspolizei&amp;table=Geschwindigkeitskontrollen%20mit%20Nachfahrmessger%C3%A4ten&amp;year=2024" TargetMode="External"/>
<Relationship Id="rId299" Type="http://schemas.openxmlformats.org/officeDocument/2006/relationships/hyperlink" Target="https://statistiktg.shinyapps.io/statanhang/?dept=DJS&amp;amt=Kantonspolizei&amp;table=Hauptunfallursachen%20bei%20Unf%C3%A4llen%20mit%20Personenschaden%20nach%20Alter&amp;year=2024" TargetMode="External"/>
<Relationship Id="rId294" Type="http://schemas.openxmlformats.org/officeDocument/2006/relationships/hyperlink" Target="https://statistiktg.shinyapps.io/statanhang/?dept=DJS&amp;amt=Kantonspolizei&amp;table=Hauptunfallursachen%20bei%20Unf%C3%A4llen%20mit%20Personenschaden&amp;year=2024" TargetMode="External"/>
<Relationship Id="rId284" Type="http://schemas.openxmlformats.org/officeDocument/2006/relationships/hyperlink" Target="https://statistiktg.shinyapps.io/statanhang/?dept=DJS&amp;amt=Kantonspolizei&amp;table=Hauptunfallursachen&amp;year=2024" TargetMode="External"/>
<Relationship Id="rId364" Type="http://schemas.openxmlformats.org/officeDocument/2006/relationships/hyperlink" Target="https://statistiktg.shinyapps.io/statanhang/?dept=DJS&amp;amt=Kantonspolizei&amp;table=Kommunikation%20und%20Pr%C3%A4vention:%20Aktivit%C3%A4ten%20Pr%C3%A4vention&amp;year=2024" TargetMode="External"/>
<Relationship Id="rId369" Type="http://schemas.openxmlformats.org/officeDocument/2006/relationships/hyperlink" Target="https://statistiktg.shinyapps.io/statanhang/?dept=DJS&amp;amt=Kantonspolizei&amp;table=Kommunikation%20und%20Pr%C3%A4vention:%20Interventionen%20bei%20H%C3%A4uslicher%20Gewalt&amp;year=2024" TargetMode="External"/>
<Relationship Id="rId374" Type="http://schemas.openxmlformats.org/officeDocument/2006/relationships/hyperlink" Target="https://statistiktg.shinyapps.io/statanhang/?dept=DJS&amp;amt=Kantonspolizei&amp;table=Kommunikation%20und%20Pr%C3%A4vention:%20Verkehrspr%C3%A4vention&amp;year=2024" TargetMode="External"/>
<Relationship Id="rId389" Type="http://schemas.openxmlformats.org/officeDocument/2006/relationships/hyperlink" Target="https://statistiktg.shinyapps.io/statanhang/?dept=DJS&amp;amt=Kantonspolizei&amp;table=Kriminalinnendienst&amp;year=2024" TargetMode="External"/>
<Relationship Id="rId394" Type="http://schemas.openxmlformats.org/officeDocument/2006/relationships/hyperlink" Target="https://statistiktg.shinyapps.io/statanhang/?dept=DJS&amp;amt=Kantonspolizei&amp;table=Kriminaltechnischer%20Dienst&amp;year=2024" TargetMode="External"/>
<Relationship Id="rId404" Type="http://schemas.openxmlformats.org/officeDocument/2006/relationships/hyperlink" Target="https://statistiktg.shinyapps.io/statanhang/?dept=DJS&amp;amt=Kantonspolizei&amp;table=Mobile%20Geschwindigkeitskontrollen&amp;year=2024" TargetMode="External"/>
<Relationship Id="rId289" Type="http://schemas.openxmlformats.org/officeDocument/2006/relationships/hyperlink" Target="https://statistiktg.shinyapps.io/statanhang/?dept=DJS&amp;amt=Kantonspolizei&amp;table=Patrouillent%C3%A4tigkeit%20im%20Rahmen%20des%20Tourendienstes&amp;year=2024" TargetMode="External"/>
<Relationship Id="rId384" Type="http://schemas.openxmlformats.org/officeDocument/2006/relationships/hyperlink" Target="https://statistiktg.shinyapps.io/statanhang/?dept=DJS&amp;amt=Kantonspolizei&amp;table=Regionaler%20Ermittlungsdienst&amp;year=2024" TargetMode="External"/>
<Relationship Id="rId354" Type="http://schemas.openxmlformats.org/officeDocument/2006/relationships/hyperlink" Target="https://statistiktg.shinyapps.io/statanhang/?dept=DJS&amp;amt=Kantonspolizei&amp;table=Schifffahrtskontrolle:%20Bestand%20der%20Ende%20Jahr%20bei%20der%20Schifffahrtskontrolle%20des%20Kantons%20Thurgau%20immatrikulierten%20Wasserfahrzeuge&amp;year=2024" TargetMode="External"/>
<Relationship Id="rId349" Type="http://schemas.openxmlformats.org/officeDocument/2006/relationships/hyperlink" Target="https://statistiktg.shinyapps.io/statanhang/?dept=DJS&amp;amt=Kantonspolizei&amp;table=Schifffahrtskontrolle:%20Bewilligungen%20/%20Stellungnahmen&amp;year=2024" TargetMode="External"/>
<Relationship Id="rId334" Type="http://schemas.openxmlformats.org/officeDocument/2006/relationships/hyperlink" Target="https://statistiktg.shinyapps.io/statanhang/?dept=DJS&amp;amt=Kantonspolizei&amp;table=Schifffahrtskontrolle:%20Schiffsabnahmen&amp;year=2024" TargetMode="External"/>
<Relationship Id="rId339" Type="http://schemas.openxmlformats.org/officeDocument/2006/relationships/hyperlink" Target="https://statistiktg.shinyapps.io/statanhang/?dept=DJS&amp;amt=Kantonspolizei&amp;table=Schifffahrtskontrolle:%20Schiffsf%C3%BChrerpr%C3%BCfungen&amp;year=2024" TargetMode="External"/>
<Relationship Id="rId344" Type="http://schemas.openxmlformats.org/officeDocument/2006/relationships/hyperlink" Target="https://statistiktg.shinyapps.io/statanhang/?dept=DJS&amp;amt=Kantonspolizei&amp;table=Schwerpunktaktionen&amp;year=2024" TargetMode="External"/>
<Relationship Id="rId304" Type="http://schemas.openxmlformats.org/officeDocument/2006/relationships/hyperlink" Target="https://statistiktg.shinyapps.io/statanhang/?dept=DJS&amp;amt=Kantonspolizei&amp;table=Seepolizei:%20Kontrollen&amp;year=2024" TargetMode="External"/>
<Relationship Id="rId309" Type="http://schemas.openxmlformats.org/officeDocument/2006/relationships/hyperlink" Target="https://statistiktg.shinyapps.io/statanhang/?dept=DJS&amp;amt=Kantonspolizei&amp;table=Seepolizei:%20Sturmwarn-%20und%20Rettungseins%C3%A4tze&amp;year=2024" TargetMode="External"/>
<Relationship Id="rId314" Type="http://schemas.openxmlformats.org/officeDocument/2006/relationships/hyperlink" Target="https://statistiktg.shinyapps.io/statanhang/?dept=DJS&amp;amt=Kantonspolizei&amp;table=Seepolizei:%20Taucheins%C3%A4tze&amp;year=2024" TargetMode="External"/>
<Relationship Id="rId319" Type="http://schemas.openxmlformats.org/officeDocument/2006/relationships/hyperlink" Target="https://statistiktg.shinyapps.io/statanhang/?dept=DJS&amp;amt=Kantonspolizei&amp;table=Seepolizei:%20Unf%C3%A4lle&amp;year=2024" TargetMode="External"/>
<Relationship Id="rId234" Type="http://schemas.openxmlformats.org/officeDocument/2006/relationships/hyperlink" Target="https://statistiktg.shinyapps.io/statanhang/?dept=DJS&amp;amt=Kantonspolizei&amp;table=Station%C3%A4re%20Geschwindigkeits-%20und%20Lichtsignalanlagen&amp;year=2024" TargetMode="External"/>
<Relationship Id="rId264" Type="http://schemas.openxmlformats.org/officeDocument/2006/relationships/hyperlink" Target="https://statistiktg.shinyapps.io/statanhang/?dept=DJS&amp;amt=Kantonspolizei&amp;table=Transporte&amp;year=2024" TargetMode="External"/>
<Relationship Id="rId274" Type="http://schemas.openxmlformats.org/officeDocument/2006/relationships/hyperlink" Target="https://statistiktg.shinyapps.io/statanhang/?dept=DJS&amp;amt=Kantonspolizei&amp;table=Unfallgeschehen%20im%20%C3%9Cberblick:%20Unf%C3%A4lle&amp;year=2024" TargetMode="External"/>
<Relationship Id="rId279" Type="http://schemas.openxmlformats.org/officeDocument/2006/relationships/hyperlink" Target="https://statistiktg.shinyapps.io/statanhang/?dept=DJS&amp;amt=Kantonspolizei&amp;table=Unfallgeschehen%20im%20%C3%9Cberblick:%20Verunfallte&amp;year=2024" TargetMode="External"/>
<Relationship Id="rId399" Type="http://schemas.openxmlformats.org/officeDocument/2006/relationships/hyperlink" Target="https://statistiktg.shinyapps.io/statanhang/?dept=DJS&amp;amt=Kantonspolizei&amp;table=Verkehrskontrollen&amp;year=2024" TargetMode="External"/>
<Relationship Id="rId259" Type="http://schemas.openxmlformats.org/officeDocument/2006/relationships/hyperlink" Target="https://statistiktg.shinyapps.io/statanhang/?dept=DJS&amp;amt=Kantonspolizei&amp;table=Verkehrsunf%C3%A4lle&amp;year=2024" TargetMode="External"/>
<Relationship Id="rId379" Type="http://schemas.openxmlformats.org/officeDocument/2006/relationships/hyperlink" Target="https://statistiktg.shinyapps.io/statanhang/?dept=DJS&amp;amt=Kantonspolizei&amp;table=Zentrale%20Ermittlung&amp;year=2024" TargetMode="External"/>
<Relationship Id="rId167" Type="http://schemas.openxmlformats.org/officeDocument/2006/relationships/hyperlink" Target="https://statistiktg.shinyapps.io/statanhang/?dept=DJS&amp;amt=Migrationsamt&amp;table=Asyl%20und%20R%C3%BCckkehr&amp;year=2024" TargetMode="External"/>
<Relationship Id="rId162" Type="http://schemas.openxmlformats.org/officeDocument/2006/relationships/hyperlink" Target="https://statistiktg.shinyapps.io/statanhang/?dept=DJS&amp;amt=Migrationsamt&amp;table=Bewilligungen/Beglaubigungen&amp;year=2024" TargetMode="External"/>
<Relationship Id="rId157" Type="http://schemas.openxmlformats.org/officeDocument/2006/relationships/hyperlink" Target="https://statistiktg.shinyapps.io/statanhang/?dept=DJS&amp;amt=Migrationsamt&amp;table=P%C3%A4sse%20und%20Identit%C3%A4tskarten&amp;year=2024" TargetMode="External"/>
<Relationship Id="rId152" Type="http://schemas.openxmlformats.org/officeDocument/2006/relationships/hyperlink" Target="https://statistiktg.shinyapps.io/statanhang/?dept=DJS&amp;amt=Migrationsamt&amp;table=St%C3%A4ndige%20ausl%C3%A4ndische%20Wohnbev%C3%B6lkerung&amp;year=2024" TargetMode="External"/>
<Relationship Id="rId177" Type="http://schemas.openxmlformats.org/officeDocument/2006/relationships/hyperlink" Target="https://statistiktg.shinyapps.io/statanhang/?dept=DJS&amp;amt=Migrationsamt&amp;table=Verschiedenes&amp;year=2024" TargetMode="External"/>
<Relationship Id="rId172" Type="http://schemas.openxmlformats.org/officeDocument/2006/relationships/hyperlink" Target="https://statistiktg.shinyapps.io/statanhang/?dept=DJS&amp;amt=Migrationsamt&amp;table=Vollzug%20strafrechtlicher%20Landesverweisungen&amp;year=2024" TargetMode="External"/>
<Relationship Id="rId90" Type="http://schemas.openxmlformats.org/officeDocument/2006/relationships/hyperlink" Target="https://statistiktg.shinyapps.io/statanhang/?dept=DJS&amp;amt=Staatsanwaltschaft&amp;table=%C3%9Cbrige%20Verfahren&amp;year=2024" TargetMode="External"/>
<Relationship Id="rId85" Type="http://schemas.openxmlformats.org/officeDocument/2006/relationships/hyperlink" Target="https://statistiktg.shinyapps.io/statanhang/?dept=DJS&amp;amt=Staatsanwaltschaft&amp;table=Auftritte%20der%20Staatsanwaltschaft%20vor%20Gerichten&amp;year=2024" TargetMode="External"/>
<Relationship Id="rId100" Type="http://schemas.openxmlformats.org/officeDocument/2006/relationships/hyperlink" Target="https://statistiktg.shinyapps.io/statanhang/?dept=DJS&amp;amt=Staatsanwaltschaft&amp;table=F%C3%A4lle%20von%20Suizidbeihilfe&amp;year=2024" TargetMode="External"/>
<Relationship Id="rId95" Type="http://schemas.openxmlformats.org/officeDocument/2006/relationships/hyperlink" Target="https://statistiktg.shinyapps.io/statanhang/?dept=DJS&amp;amt=Staatsanwaltschaft&amp;table=Jugendanwaltschaftliche%20Sanktionen&amp;year=2024" TargetMode="External"/>
<Relationship Id="rId80" Type="http://schemas.openxmlformats.org/officeDocument/2006/relationships/hyperlink" Target="https://statistiktg.shinyapps.io/statanhang/?dept=DJS&amp;amt=Staatsanwaltschaft&amp;table=Opferhilfeverfahren&amp;year=2024" TargetMode="External"/>
<Relationship Id="rId75" Type="http://schemas.openxmlformats.org/officeDocument/2006/relationships/hyperlink" Target="https://statistiktg.shinyapps.io/statanhang/?dept=DJS&amp;amt=Staatsanwaltschaft&amp;table=Strafverfahren%20wegen%20%C3%9Cbertretungen&amp;year=2024" TargetMode="External"/>
<Relationship Id="rId70" Type="http://schemas.openxmlformats.org/officeDocument/2006/relationships/hyperlink" Target="https://statistiktg.shinyapps.io/statanhang/?dept=DJS&amp;amt=Staatsanwaltschaft&amp;table=Strafverfahren%20wegen%20Verbrechen%20oder%20Vergehen&amp;year=2024" TargetMode="External"/>
<Relationship Id="rId64" Type="http://schemas.openxmlformats.org/officeDocument/2006/relationships/hyperlink" Target="https://statistiktg.shinyapps.io/statanhang/?dept=DJS&amp;amt=Zivilstands%C3%A4mter%20(ZA)&amp;table=Beurkundungen%20von%20ausgew%C3%A4hlten%20Gesch%C3%A4ftsf%C3%A4llen&amp;year=2024" TargetMode="External"/>
</Relationships>

</file>

<file path=word/_rels/footnotes.xml.rels><?xml version="1.0" encoding="UTF-8" standalone="yes"?>

<Relationships  xmlns="http://schemas.openxmlformats.org/package/2006/relationships">
<Relationship Id="rId430" Type="http://schemas.openxmlformats.org/officeDocument/2006/relationships/hyperlink" Target="https://statistiktg.shinyapps.io/statanhang/?dept=DJS&amp;amt=Amt%20f%C3%BCr%20Bev%C3%B6lkerungsschutz%20und%20Armee&amp;table=Disziplinarwesen&amp;year=2024" TargetMode="External"/>
<Relationship Id="rId420" Type="http://schemas.openxmlformats.org/officeDocument/2006/relationships/hyperlink" Target="https://statistiktg.shinyapps.io/statanhang/?dept=DJS&amp;amt=Amt%20f%C3%BCr%20Bev%C3%B6lkerungsschutz%20und%20Armee&amp;table=Einsprachen/Gesuche/Befreiungen&amp;year=2024" TargetMode="External"/>
<Relationship Id="rId425" Type="http://schemas.openxmlformats.org/officeDocument/2006/relationships/hyperlink" Target="https://statistiktg.shinyapps.io/statanhang/?dept=DJS&amp;amt=Amt%20f%C3%BCr%20Bev%C3%B6lkerungsschutz%20und%20Armee&amp;table=Mahnungen/Betreibungen/Verlustscheine/Ausstehende%20Guthaben&amp;year=2024" TargetMode="External"/>
<Relationship Id="rId415" Type="http://schemas.openxmlformats.org/officeDocument/2006/relationships/hyperlink" Target="https://statistiktg.shinyapps.io/statanhang/?dept=DJS&amp;amt=Amt%20f%C3%BCr%20Bev%C3%B6lkerungsschutz%20und%20Armee&amp;table=Wehrpflichtersatzabgaben&amp;year=2024" TargetMode="External"/>
<Relationship Id="rId410" Type="http://schemas.openxmlformats.org/officeDocument/2006/relationships/hyperlink" Target="https://statistiktg.shinyapps.io/statanhang/?dept=DJS&amp;amt=Amt%20f%C3%BCr%20Bev%C3%B6lkerungsschutz%20und%20Armee&amp;table=Zivilschutzdiensttage&amp;year=2024" TargetMode="External"/>
<Relationship Id="rId38" Type="http://schemas.openxmlformats.org/officeDocument/2006/relationships/hyperlink" Target="https://statistiktg.shinyapps.io/statanhang/?dept=DJS&amp;amt=Amt%20f%C3%BCr%20Handelsregister%20und%20Zivilstandswesen&amp;table=Firmen-L%C3%B6schungen%20und%20Neueintragungen&amp;year=2024" TargetMode="External"/>
<Relationship Id="rId43" Type="http://schemas.openxmlformats.org/officeDocument/2006/relationships/hyperlink" Target="https://statistiktg.shinyapps.io/statanhang/?dept=DJS&amp;amt=Amt%20f%C3%BCr%20Handelsregister%20und%20Zivilstandswesen&amp;table=Gesch%C3%A4ftsentwicklung%20und%20Statistik%20Handelsregister&amp;year=2024" TargetMode="External"/>
<Relationship Id="rId48" Type="http://schemas.openxmlformats.org/officeDocument/2006/relationships/hyperlink" Target="https://statistiktg.shinyapps.io/statanhang/?dept=DJS&amp;amt=Amt%20f%C3%BCr%20Handelsregister%20und%20Zivilstandswesen&amp;table=Namens%C3%A4nderungen&amp;year=2024" TargetMode="External"/>
<Relationship Id="rId53" Type="http://schemas.openxmlformats.org/officeDocument/2006/relationships/hyperlink" Target="https://statistiktg.shinyapps.io/statanhang/?dept=DJS&amp;amt=Amt%20f%C3%BCr%20Handelsregister%20und%20Zivilstandswesen&amp;table=Ordentliche%20Einb%C3%BCrgerungen&amp;year=2024" TargetMode="External"/>
<Relationship Id="rId58" Type="http://schemas.openxmlformats.org/officeDocument/2006/relationships/hyperlink" Target="https://statistiktg.shinyapps.io/statanhang/?dept=DJS&amp;amt=Amt%20f%C3%BCr%20Handelsregister%20und%20Zivilstandswesen&amp;table=Staatsangeh%C3%B6rigkeit%20der%20Gesuchstellerinnen%20und%20Gesuchsteller&amp;year=2024" TargetMode="External"/>
<Relationship Id="rId131" Type="http://schemas.openxmlformats.org/officeDocument/2006/relationships/hyperlink" Target="https://statistiktg.shinyapps.io/statanhang/?dept=DJS&amp;amt=Amt%20f%C3%BCr%20Justizvollzug&amp;table=Aufteilung%20nach%20Geschlecht%20(Mandate%20Bew%C3%A4hrungsdienste)&amp;year=2024" TargetMode="External"/>
<Relationship Id="rId121" Type="http://schemas.openxmlformats.org/officeDocument/2006/relationships/hyperlink" Target="https://statistiktg.shinyapps.io/statanhang/?dept=DJS&amp;amt=Amt%20f%C3%BCr%20Justizvollzug&amp;table=Ausschreibungen&amp;year=2024" TargetMode="External"/>
<Relationship Id="rId141" Type="http://schemas.openxmlformats.org/officeDocument/2006/relationships/hyperlink" Target="https://statistiktg.shinyapps.io/statanhang/?dept=DJS&amp;amt=Amt%20f%C3%BCr%20Justizvollzug&amp;table=Kantonalgef%C3%A4ngnis&amp;year=2024" TargetMode="External"/>
<Relationship Id="rId126" Type="http://schemas.openxmlformats.org/officeDocument/2006/relationships/hyperlink" Target="https://statistiktg.shinyapps.io/statanhang/?dept=DJS&amp;amt=Amt%20f%C3%BCr%20Justizvollzug&amp;table=Mandate%20Bew%C3%A4hrungsdienste&amp;year=2024" TargetMode="External"/>
<Relationship Id="rId146" Type="http://schemas.openxmlformats.org/officeDocument/2006/relationships/hyperlink" Target="https://statistiktg.shinyapps.io/statanhang/?dept=DJS&amp;amt=Amt%20f%C3%BCr%20Justizvollzug&amp;table=Massnahmenzentrum%20Kalchrain&amp;year=2024" TargetMode="External"/>
<Relationship Id="rId106" Type="http://schemas.openxmlformats.org/officeDocument/2006/relationships/hyperlink" Target="https://statistiktg.shinyapps.io/statanhang/?dept=DJS&amp;amt=Amt%20f%C3%BCr%20Justizvollzug&amp;table=Strafen%20und%20Massnahmen&amp;year=2024" TargetMode="External"/>
<Relationship Id="rId116" Type="http://schemas.openxmlformats.org/officeDocument/2006/relationships/hyperlink" Target="https://statistiktg.shinyapps.io/statanhang/?dept=DJS&amp;amt=Amt%20f%C3%BCr%20Justizvollzug&amp;table=Strafregister&amp;year=2024" TargetMode="External"/>
<Relationship Id="rId111" Type="http://schemas.openxmlformats.org/officeDocument/2006/relationships/hyperlink" Target="https://statistiktg.shinyapps.io/statanhang/?dept=DJS&amp;amt=Amt%20f%C3%BCr%20Justizvollzug&amp;table=Vollzugsentscheide&amp;year=2024" TargetMode="External"/>
<Relationship Id="rId136" Type="http://schemas.openxmlformats.org/officeDocument/2006/relationships/hyperlink" Target="https://statistiktg.shinyapps.io/statanhang/?dept=DJS&amp;amt=Amt%20f%C3%BCr%20Justizvollzug&amp;table=Widerrufe%20w%C3%A4hrend%20der%20Probezeit&amp;year=2024" TargetMode="External"/>
<Relationship Id="rId28" Type="http://schemas.openxmlformats.org/officeDocument/2006/relationships/hyperlink" Target="https://statistiktg.shinyapps.io/statanhang/?dept=DJS&amp;amt=Generalsekretariat%20DJS&amp;table=Gastgewerbe%20(Gesetz%20%C3%BCber%20das%20Gastgewerbe%20und%20den%20Handel%20mit%20alkoholhaltigen%20Getr%C3%A4nken,%20Gastgewerbegesetz,%20GastG;%20RB%20554.51)%201997%20bis%202023&amp;year=2024" TargetMode="External"/>
<Relationship Id="rId23" Type="http://schemas.openxmlformats.org/officeDocument/2006/relationships/hyperlink" Target="https://statistiktg.shinyapps.io/statanhang/?dept=DJS&amp;amt=Generalsekretariat%20DJS&amp;table=Verwaltungsrechtspflege&amp;year=2024" TargetMode="External"/>
<Relationship Id="rId183" Type="http://schemas.openxmlformats.org/officeDocument/2006/relationships/hyperlink" Target="https://statistiktg.shinyapps.io/statanhang/?dept=DJS&amp;amt=Jagd-%20und%20Fischereiverwaltung&amp;table=Abschuss-%20und%20Fallwildstatistik%20f%C3%BCr%20das%20Jagdjahr&amp;year=2024" TargetMode="External"/>
<Relationship Id="rId208" Type="http://schemas.openxmlformats.org/officeDocument/2006/relationships/hyperlink" Target="https://statistiktg.shinyapps.io/statanhang/?dept=DJS&amp;amt=Jagd-%20und%20Fischereiverwaltung&amp;table=Fischeins%C3%A4tze%20im%20Ober-%20und%20Untersee&amp;year=2024" TargetMode="External"/>
<Relationship Id="rId213" Type="http://schemas.openxmlformats.org/officeDocument/2006/relationships/hyperlink" Target="https://statistiktg.shinyapps.io/statanhang/?dept=DJS&amp;amt=Jagd-%20und%20Fischereiverwaltung&amp;table=Fischeins%C3%A4tze%20in%20anderen%20Gew%C3%A4ssern&amp;year=2024" TargetMode="External"/>
<Relationship Id="rId193" Type="http://schemas.openxmlformats.org/officeDocument/2006/relationships/hyperlink" Target="https://statistiktg.shinyapps.io/statanhang/?dept=DJS&amp;amt=Jagd-%20und%20Fischereiverwaltung&amp;table=Fischfangstatistik%20Ober-%20und%20Untersee%20(Berufsfischer)&amp;year=2024" TargetMode="External"/>
<Relationship Id="rId198" Type="http://schemas.openxmlformats.org/officeDocument/2006/relationships/hyperlink" Target="https://statistiktg.shinyapps.io/statanhang/?dept=DJS&amp;amt=Jagd-%20und%20Fischereiverwaltung&amp;table=Fischfangstatistik%20Ober-%20und%20Untersee%20(Sportfischer)&amp;year=2024" TargetMode="External"/>
<Relationship Id="rId203" Type="http://schemas.openxmlformats.org/officeDocument/2006/relationships/hyperlink" Target="https://statistiktg.shinyapps.io/statanhang/?dept=DJS&amp;amt=Jagd-%20und%20Fischereiverwaltung&amp;table=Fischfangstatistik%20der%20kantonalen%20Pachtgew%C3%A4sser&amp;year=2024" TargetMode="External"/>
<Relationship Id="rId218" Type="http://schemas.openxmlformats.org/officeDocument/2006/relationships/hyperlink" Target="https://statistiktg.shinyapps.io/statanhang/?dept=DJS&amp;amt=Jagd-%20und%20Fischereiverwaltung&amp;table=Fischsterben&amp;year=2024" TargetMode="External"/>
<Relationship Id="rId223" Type="http://schemas.openxmlformats.org/officeDocument/2006/relationships/hyperlink" Target="https://statistiktg.shinyapps.io/statanhang/?dept=DJS&amp;amt=Jagd-%20und%20Fischereiverwaltung&amp;table=Stellungnahmen%20zu%20Projekten%20und%20Gesuchen&amp;year=2024" TargetMode="External"/>
<Relationship Id="rId188" Type="http://schemas.openxmlformats.org/officeDocument/2006/relationships/hyperlink" Target="https://statistiktg.shinyapps.io/statanhang/?dept=DJS&amp;amt=Jagd-%20und%20Fischereiverwaltung&amp;table=Wildschadenstatistik%20f%C3%BCr%20das%20Jagdjahr&amp;year=2024" TargetMode="External"/>
<Relationship Id="rId329" Type="http://schemas.openxmlformats.org/officeDocument/2006/relationships/hyperlink" Target="https://statistiktg.shinyapps.io/statanhang/?dept=DJS&amp;amt=Kantonspolizei&amp;table=%C3%96lwehr:%20Eins%C3%A4tze&amp;year=2024" TargetMode="External"/>
<Relationship Id="rId324" Type="http://schemas.openxmlformats.org/officeDocument/2006/relationships/hyperlink" Target="https://statistiktg.shinyapps.io/statanhang/?dept=DJS&amp;amt=Kantonspolizei&amp;table=%C3%96lwehr:%20Unf%C3%A4lle%20/%20Gew%C3%A4sserverschmutzungen&amp;year=2024" TargetMode="External"/>
<Relationship Id="rId229" Type="http://schemas.openxmlformats.org/officeDocument/2006/relationships/hyperlink" Target="https://statistiktg.shinyapps.io/statanhang/?dept=DJS&amp;amt=Kantonspolizei&amp;table=Allgemeine%20Dienstt%C3%A4tigkeit%20(Regionalpolizei)&amp;year=2024" TargetMode="External"/>
<Relationship Id="rId249" Type="http://schemas.openxmlformats.org/officeDocument/2006/relationships/hyperlink" Target="https://statistiktg.shinyapps.io/statanhang/?dept=DJS&amp;amt=Kantonspolizei&amp;table=Betriebskontrollen%20Transporteure%20(ARV)&amp;year=2024" TargetMode="External"/>
<Relationship Id="rId269" Type="http://schemas.openxmlformats.org/officeDocument/2006/relationships/hyperlink" Target="https://statistiktg.shinyapps.io/statanhang/?dept=DJS&amp;amt=Kantonspolizei&amp;table=Bewilligungen&amp;year=2024" TargetMode="External"/>
<Relationship Id="rId359" Type="http://schemas.openxmlformats.org/officeDocument/2006/relationships/hyperlink" Target="https://statistiktg.shinyapps.io/statanhang/?dept=DJS&amp;amt=Kantonspolizei&amp;table=Einsatzabteilung:%20%C3%9Cbersicht&amp;year=2024" TargetMode="External"/>
<Relationship Id="rId254" Type="http://schemas.openxmlformats.org/officeDocument/2006/relationships/hyperlink" Target="https://statistiktg.shinyapps.io/statanhang/?dept=DJS&amp;amt=Kantonspolizei&amp;table=Ereignisbew%C3%A4ltigung%20/%20Dienstleistungen&amp;year=2024" TargetMode="External"/>
<Relationship Id="rId244" Type="http://schemas.openxmlformats.org/officeDocument/2006/relationships/hyperlink" Target="https://statistiktg.shinyapps.io/statanhang/?dept=DJS&amp;amt=Kantonspolizei&amp;table=Geschwindigkeitskontrollen%20mit%20Lasermessger%C3%A4ten&amp;year=2024" TargetMode="External"/>
<Relationship Id="rId239" Type="http://schemas.openxmlformats.org/officeDocument/2006/relationships/hyperlink" Target="https://statistiktg.shinyapps.io/statanhang/?dept=DJS&amp;amt=Kantonspolizei&amp;table=Geschwindigkeitskontrollen%20mit%20Nachfahrmessger%C3%A4ten&amp;year=2024" TargetMode="External"/>
<Relationship Id="rId299" Type="http://schemas.openxmlformats.org/officeDocument/2006/relationships/hyperlink" Target="https://statistiktg.shinyapps.io/statanhang/?dept=DJS&amp;amt=Kantonspolizei&amp;table=Hauptunfallursachen%20bei%20Unf%C3%A4llen%20mit%20Personenschaden%20nach%20Alter&amp;year=2024" TargetMode="External"/>
<Relationship Id="rId294" Type="http://schemas.openxmlformats.org/officeDocument/2006/relationships/hyperlink" Target="https://statistiktg.shinyapps.io/statanhang/?dept=DJS&amp;amt=Kantonspolizei&amp;table=Hauptunfallursachen%20bei%20Unf%C3%A4llen%20mit%20Personenschaden&amp;year=2024" TargetMode="External"/>
<Relationship Id="rId284" Type="http://schemas.openxmlformats.org/officeDocument/2006/relationships/hyperlink" Target="https://statistiktg.shinyapps.io/statanhang/?dept=DJS&amp;amt=Kantonspolizei&amp;table=Hauptunfallursachen&amp;year=2024" TargetMode="External"/>
<Relationship Id="rId364" Type="http://schemas.openxmlformats.org/officeDocument/2006/relationships/hyperlink" Target="https://statistiktg.shinyapps.io/statanhang/?dept=DJS&amp;amt=Kantonspolizei&amp;table=Kommunikation%20und%20Pr%C3%A4vention:%20Aktivit%C3%A4ten%20Pr%C3%A4vention&amp;year=2024" TargetMode="External"/>
<Relationship Id="rId369" Type="http://schemas.openxmlformats.org/officeDocument/2006/relationships/hyperlink" Target="https://statistiktg.shinyapps.io/statanhang/?dept=DJS&amp;amt=Kantonspolizei&amp;table=Kommunikation%20und%20Pr%C3%A4vention:%20Interventionen%20bei%20H%C3%A4uslicher%20Gewalt&amp;year=2024" TargetMode="External"/>
<Relationship Id="rId374" Type="http://schemas.openxmlformats.org/officeDocument/2006/relationships/hyperlink" Target="https://statistiktg.shinyapps.io/statanhang/?dept=DJS&amp;amt=Kantonspolizei&amp;table=Kommunikation%20und%20Pr%C3%A4vention:%20Verkehrspr%C3%A4vention&amp;year=2024" TargetMode="External"/>
<Relationship Id="rId389" Type="http://schemas.openxmlformats.org/officeDocument/2006/relationships/hyperlink" Target="https://statistiktg.shinyapps.io/statanhang/?dept=DJS&amp;amt=Kantonspolizei&amp;table=Kriminalinnendienst&amp;year=2024" TargetMode="External"/>
<Relationship Id="rId394" Type="http://schemas.openxmlformats.org/officeDocument/2006/relationships/hyperlink" Target="https://statistiktg.shinyapps.io/statanhang/?dept=DJS&amp;amt=Kantonspolizei&amp;table=Kriminaltechnischer%20Dienst&amp;year=2024" TargetMode="External"/>
<Relationship Id="rId404" Type="http://schemas.openxmlformats.org/officeDocument/2006/relationships/hyperlink" Target="https://statistiktg.shinyapps.io/statanhang/?dept=DJS&amp;amt=Kantonspolizei&amp;table=Mobile%20Geschwindigkeitskontrollen&amp;year=2024" TargetMode="External"/>
<Relationship Id="rId289" Type="http://schemas.openxmlformats.org/officeDocument/2006/relationships/hyperlink" Target="https://statistiktg.shinyapps.io/statanhang/?dept=DJS&amp;amt=Kantonspolizei&amp;table=Patrouillent%C3%A4tigkeit%20im%20Rahmen%20des%20Tourendienstes&amp;year=2024" TargetMode="External"/>
<Relationship Id="rId384" Type="http://schemas.openxmlformats.org/officeDocument/2006/relationships/hyperlink" Target="https://statistiktg.shinyapps.io/statanhang/?dept=DJS&amp;amt=Kantonspolizei&amp;table=Regionaler%20Ermittlungsdienst&amp;year=2024" TargetMode="External"/>
<Relationship Id="rId354" Type="http://schemas.openxmlformats.org/officeDocument/2006/relationships/hyperlink" Target="https://statistiktg.shinyapps.io/statanhang/?dept=DJS&amp;amt=Kantonspolizei&amp;table=Schifffahrtskontrolle:%20Bestand%20der%20Ende%20Jahr%20bei%20der%20Schifffahrtskontrolle%20des%20Kantons%20Thurgau%20immatrikulierten%20Wasserfahrzeuge&amp;year=2024" TargetMode="External"/>
<Relationship Id="rId349" Type="http://schemas.openxmlformats.org/officeDocument/2006/relationships/hyperlink" Target="https://statistiktg.shinyapps.io/statanhang/?dept=DJS&amp;amt=Kantonspolizei&amp;table=Schifffahrtskontrolle:%20Bewilligungen%20/%20Stellungnahmen&amp;year=2024" TargetMode="External"/>
<Relationship Id="rId334" Type="http://schemas.openxmlformats.org/officeDocument/2006/relationships/hyperlink" Target="https://statistiktg.shinyapps.io/statanhang/?dept=DJS&amp;amt=Kantonspolizei&amp;table=Schifffahrtskontrolle:%20Schiffsabnahmen&amp;year=2024" TargetMode="External"/>
<Relationship Id="rId339" Type="http://schemas.openxmlformats.org/officeDocument/2006/relationships/hyperlink" Target="https://statistiktg.shinyapps.io/statanhang/?dept=DJS&amp;amt=Kantonspolizei&amp;table=Schifffahrtskontrolle:%20Schiffsf%C3%BChrerpr%C3%BCfungen&amp;year=2024" TargetMode="External"/>
<Relationship Id="rId344" Type="http://schemas.openxmlformats.org/officeDocument/2006/relationships/hyperlink" Target="https://statistiktg.shinyapps.io/statanhang/?dept=DJS&amp;amt=Kantonspolizei&amp;table=Schwerpunktaktionen&amp;year=2024" TargetMode="External"/>
<Relationship Id="rId304" Type="http://schemas.openxmlformats.org/officeDocument/2006/relationships/hyperlink" Target="https://statistiktg.shinyapps.io/statanhang/?dept=DJS&amp;amt=Kantonspolizei&amp;table=Seepolizei:%20Kontrollen&amp;year=2024" TargetMode="External"/>
<Relationship Id="rId309" Type="http://schemas.openxmlformats.org/officeDocument/2006/relationships/hyperlink" Target="https://statistiktg.shinyapps.io/statanhang/?dept=DJS&amp;amt=Kantonspolizei&amp;table=Seepolizei:%20Sturmwarn-%20und%20Rettungseins%C3%A4tze&amp;year=2024" TargetMode="External"/>
<Relationship Id="rId314" Type="http://schemas.openxmlformats.org/officeDocument/2006/relationships/hyperlink" Target="https://statistiktg.shinyapps.io/statanhang/?dept=DJS&amp;amt=Kantonspolizei&amp;table=Seepolizei:%20Taucheins%C3%A4tze&amp;year=2024" TargetMode="External"/>
<Relationship Id="rId319" Type="http://schemas.openxmlformats.org/officeDocument/2006/relationships/hyperlink" Target="https://statistiktg.shinyapps.io/statanhang/?dept=DJS&amp;amt=Kantonspolizei&amp;table=Seepolizei:%20Unf%C3%A4lle&amp;year=2024" TargetMode="External"/>
<Relationship Id="rId234" Type="http://schemas.openxmlformats.org/officeDocument/2006/relationships/hyperlink" Target="https://statistiktg.shinyapps.io/statanhang/?dept=DJS&amp;amt=Kantonspolizei&amp;table=Station%C3%A4re%20Geschwindigkeits-%20und%20Lichtsignalanlagen&amp;year=2024" TargetMode="External"/>
<Relationship Id="rId264" Type="http://schemas.openxmlformats.org/officeDocument/2006/relationships/hyperlink" Target="https://statistiktg.shinyapps.io/statanhang/?dept=DJS&amp;amt=Kantonspolizei&amp;table=Transporte&amp;year=2024" TargetMode="External"/>
<Relationship Id="rId274" Type="http://schemas.openxmlformats.org/officeDocument/2006/relationships/hyperlink" Target="https://statistiktg.shinyapps.io/statanhang/?dept=DJS&amp;amt=Kantonspolizei&amp;table=Unfallgeschehen%20im%20%C3%9Cberblick:%20Unf%C3%A4lle&amp;year=2024" TargetMode="External"/>
<Relationship Id="rId279" Type="http://schemas.openxmlformats.org/officeDocument/2006/relationships/hyperlink" Target="https://statistiktg.shinyapps.io/statanhang/?dept=DJS&amp;amt=Kantonspolizei&amp;table=Unfallgeschehen%20im%20%C3%9Cberblick:%20Verunfallte&amp;year=2024" TargetMode="External"/>
<Relationship Id="rId399" Type="http://schemas.openxmlformats.org/officeDocument/2006/relationships/hyperlink" Target="https://statistiktg.shinyapps.io/statanhang/?dept=DJS&amp;amt=Kantonspolizei&amp;table=Verkehrskontrollen&amp;year=2024" TargetMode="External"/>
<Relationship Id="rId259" Type="http://schemas.openxmlformats.org/officeDocument/2006/relationships/hyperlink" Target="https://statistiktg.shinyapps.io/statanhang/?dept=DJS&amp;amt=Kantonspolizei&amp;table=Verkehrsunf%C3%A4lle&amp;year=2024" TargetMode="External"/>
<Relationship Id="rId379" Type="http://schemas.openxmlformats.org/officeDocument/2006/relationships/hyperlink" Target="https://statistiktg.shinyapps.io/statanhang/?dept=DJS&amp;amt=Kantonspolizei&amp;table=Zentrale%20Ermittlung&amp;year=2024" TargetMode="External"/>
<Relationship Id="rId167" Type="http://schemas.openxmlformats.org/officeDocument/2006/relationships/hyperlink" Target="https://statistiktg.shinyapps.io/statanhang/?dept=DJS&amp;amt=Migrationsamt&amp;table=Asyl%20und%20R%C3%BCckkehr&amp;year=2024" TargetMode="External"/>
<Relationship Id="rId162" Type="http://schemas.openxmlformats.org/officeDocument/2006/relationships/hyperlink" Target="https://statistiktg.shinyapps.io/statanhang/?dept=DJS&amp;amt=Migrationsamt&amp;table=Bewilligungen/Beglaubigungen&amp;year=2024" TargetMode="External"/>
<Relationship Id="rId157" Type="http://schemas.openxmlformats.org/officeDocument/2006/relationships/hyperlink" Target="https://statistiktg.shinyapps.io/statanhang/?dept=DJS&amp;amt=Migrationsamt&amp;table=P%C3%A4sse%20und%20Identit%C3%A4tskarten&amp;year=2024" TargetMode="External"/>
<Relationship Id="rId152" Type="http://schemas.openxmlformats.org/officeDocument/2006/relationships/hyperlink" Target="https://statistiktg.shinyapps.io/statanhang/?dept=DJS&amp;amt=Migrationsamt&amp;table=St%C3%A4ndige%20ausl%C3%A4ndische%20Wohnbev%C3%B6lkerung&amp;year=2024" TargetMode="External"/>
<Relationship Id="rId177" Type="http://schemas.openxmlformats.org/officeDocument/2006/relationships/hyperlink" Target="https://statistiktg.shinyapps.io/statanhang/?dept=DJS&amp;amt=Migrationsamt&amp;table=Verschiedenes&amp;year=2024" TargetMode="External"/>
<Relationship Id="rId172" Type="http://schemas.openxmlformats.org/officeDocument/2006/relationships/hyperlink" Target="https://statistiktg.shinyapps.io/statanhang/?dept=DJS&amp;amt=Migrationsamt&amp;table=Vollzug%20strafrechtlicher%20Landesverweisungen&amp;year=2024" TargetMode="External"/>
<Relationship Id="rId90" Type="http://schemas.openxmlformats.org/officeDocument/2006/relationships/hyperlink" Target="https://statistiktg.shinyapps.io/statanhang/?dept=DJS&amp;amt=Staatsanwaltschaft&amp;table=%C3%9Cbrige%20Verfahren&amp;year=2024" TargetMode="External"/>
<Relationship Id="rId85" Type="http://schemas.openxmlformats.org/officeDocument/2006/relationships/hyperlink" Target="https://statistiktg.shinyapps.io/statanhang/?dept=DJS&amp;amt=Staatsanwaltschaft&amp;table=Auftritte%20der%20Staatsanwaltschaft%20vor%20Gerichten&amp;year=2024" TargetMode="External"/>
<Relationship Id="rId100" Type="http://schemas.openxmlformats.org/officeDocument/2006/relationships/hyperlink" Target="https://statistiktg.shinyapps.io/statanhang/?dept=DJS&amp;amt=Staatsanwaltschaft&amp;table=F%C3%A4lle%20von%20Suizidbeihilfe&amp;year=2024" TargetMode="External"/>
<Relationship Id="rId95" Type="http://schemas.openxmlformats.org/officeDocument/2006/relationships/hyperlink" Target="https://statistiktg.shinyapps.io/statanhang/?dept=DJS&amp;amt=Staatsanwaltschaft&amp;table=Jugendanwaltschaftliche%20Sanktionen&amp;year=2024" TargetMode="External"/>
<Relationship Id="rId80" Type="http://schemas.openxmlformats.org/officeDocument/2006/relationships/hyperlink" Target="https://statistiktg.shinyapps.io/statanhang/?dept=DJS&amp;amt=Staatsanwaltschaft&amp;table=Opferhilfeverfahren&amp;year=2024" TargetMode="External"/>
<Relationship Id="rId75" Type="http://schemas.openxmlformats.org/officeDocument/2006/relationships/hyperlink" Target="https://statistiktg.shinyapps.io/statanhang/?dept=DJS&amp;amt=Staatsanwaltschaft&amp;table=Strafverfahren%20wegen%20%C3%9Cbertretungen&amp;year=2024" TargetMode="External"/>
<Relationship Id="rId70" Type="http://schemas.openxmlformats.org/officeDocument/2006/relationships/hyperlink" Target="https://statistiktg.shinyapps.io/statanhang/?dept=DJS&amp;amt=Staatsanwaltschaft&amp;table=Strafverfahren%20wegen%20Verbrechen%20oder%20Vergehen&amp;year=2024" TargetMode="External"/>
<Relationship Id="rId64" Type="http://schemas.openxmlformats.org/officeDocument/2006/relationships/hyperlink" Target="https://statistiktg.shinyapps.io/statanhang/?dept=DJS&amp;amt=Zivilstands%C3%A4mter%20(ZA)&amp;table=Beurkundungen%20von%20ausgew%C3%A4hlten%20Gesch%C3%A4ftsf%C3%A4llen&amp;year=2024" TargetMode="External"/>
</Relationships>
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0</Words>
  <Characters>0</Characters>
  <Application>Microsoft Office Word</Application>
  <DocSecurity>0</DocSecurity>
  <Lines>3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gierungsratsbeschluss</vt:lpstr>
    </vt:vector>
  </TitlesOfParts>
  <Manager>RR TG</Manager>
  <Company>Kanton Thurgau</Company>
  <LinksUpToDate>false</LinksUpToDate>
  <CharactersWithSpaces>-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7-16T09:17:27Z</dcterms:created>
  <dcterms:modified xsi:type="dcterms:W3CDTF">2025-07-16T09:17:43Z</dcterms:modified>
  <cp:lastModifiedBy>dslor@tg.ch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